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838E3F" w14:textId="5A7BF14D" w:rsidR="00E32016" w:rsidRPr="00FA344D" w:rsidRDefault="00E32016" w:rsidP="00FA344D">
      <w:pPr>
        <w:spacing w:after="0"/>
        <w:ind w:left="1701" w:right="141" w:firstLine="142"/>
        <w:jc w:val="right"/>
        <w:rPr>
          <w:rFonts w:ascii="Cambria" w:hAnsi="Cambria"/>
          <w:b/>
          <w:bCs/>
          <w:sz w:val="20"/>
          <w:u w:val="single"/>
        </w:rPr>
      </w:pPr>
      <w:r w:rsidRPr="00FA344D">
        <w:rPr>
          <w:rFonts w:ascii="Cambria" w:hAnsi="Cambria"/>
          <w:b/>
          <w:bCs/>
          <w:sz w:val="20"/>
          <w:u w:val="single"/>
        </w:rPr>
        <w:t>Annexure</w:t>
      </w:r>
      <w:r w:rsidR="00FA344D">
        <w:rPr>
          <w:rFonts w:ascii="Cambria" w:hAnsi="Cambria"/>
          <w:b/>
          <w:bCs/>
          <w:sz w:val="20"/>
          <w:u w:val="single"/>
        </w:rPr>
        <w:t xml:space="preserve"> </w:t>
      </w:r>
      <w:r w:rsidRPr="00FA344D">
        <w:rPr>
          <w:rFonts w:ascii="Cambria" w:hAnsi="Cambria"/>
          <w:b/>
          <w:bCs/>
          <w:sz w:val="20"/>
          <w:u w:val="single"/>
        </w:rPr>
        <w:t>- 2</w:t>
      </w:r>
    </w:p>
    <w:p w14:paraId="438D6F6A" w14:textId="7C0796CE" w:rsidR="00FA344D" w:rsidRPr="00FA344D" w:rsidRDefault="00FA344D" w:rsidP="00FA344D">
      <w:pPr>
        <w:spacing w:after="0" w:line="240" w:lineRule="auto"/>
        <w:ind w:left="340"/>
        <w:jc w:val="center"/>
        <w:rPr>
          <w:rFonts w:ascii="Cambria" w:eastAsia="Times New Roman" w:hAnsi="Cambria" w:cs="Times New Roman"/>
          <w:b/>
          <w:bCs/>
          <w:sz w:val="20"/>
        </w:rPr>
      </w:pPr>
      <w:r w:rsidRPr="00FA344D">
        <w:rPr>
          <w:rFonts w:ascii="Cambria" w:eastAsia="Times New Roman" w:hAnsi="Cambria" w:cs="Times New Roman"/>
          <w:b/>
          <w:bCs/>
          <w:sz w:val="20"/>
        </w:rPr>
        <w:t xml:space="preserve">CURRICULUM VITAE </w:t>
      </w:r>
    </w:p>
    <w:p w14:paraId="3BF4F70E" w14:textId="540449BB" w:rsidR="00E32016" w:rsidRPr="00FA344D" w:rsidRDefault="00E32016" w:rsidP="00FA344D">
      <w:pPr>
        <w:spacing w:after="0" w:line="240" w:lineRule="auto"/>
        <w:ind w:left="340"/>
        <w:jc w:val="center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b/>
          <w:bCs/>
          <w:sz w:val="20"/>
        </w:rPr>
        <w:t>(For Internal Candidate)</w:t>
      </w:r>
    </w:p>
    <w:p w14:paraId="3FB6AAC7" w14:textId="77777777" w:rsidR="00E32016" w:rsidRPr="00FA344D" w:rsidRDefault="00E32016" w:rsidP="00FA344D">
      <w:pPr>
        <w:pStyle w:val="BodyText"/>
        <w:numPr>
          <w:ilvl w:val="0"/>
          <w:numId w:val="10"/>
        </w:numPr>
        <w:tabs>
          <w:tab w:val="left" w:pos="3280"/>
          <w:tab w:val="left" w:pos="6161"/>
        </w:tabs>
        <w:spacing w:line="360" w:lineRule="auto"/>
        <w:jc w:val="left"/>
        <w:rPr>
          <w:rFonts w:ascii="Cambria" w:hAnsi="Cambria" w:cs="Times New Roman"/>
          <w:spacing w:val="-57"/>
          <w:sz w:val="20"/>
          <w:szCs w:val="20"/>
        </w:rPr>
      </w:pPr>
      <w:r w:rsidRPr="00FA344D">
        <w:rPr>
          <w:rFonts w:ascii="Cambria" w:hAnsi="Cambria" w:cs="Times New Roman"/>
          <w:sz w:val="20"/>
          <w:szCs w:val="20"/>
        </w:rPr>
        <w:t>Name:</w:t>
      </w:r>
    </w:p>
    <w:p w14:paraId="5DC27433" w14:textId="77777777" w:rsidR="00E32016" w:rsidRPr="00FA344D" w:rsidRDefault="00E32016" w:rsidP="00FA344D">
      <w:pPr>
        <w:pStyle w:val="BodyText"/>
        <w:numPr>
          <w:ilvl w:val="0"/>
          <w:numId w:val="10"/>
        </w:numPr>
        <w:tabs>
          <w:tab w:val="left" w:pos="3280"/>
          <w:tab w:val="left" w:pos="6161"/>
        </w:tabs>
        <w:spacing w:line="360" w:lineRule="auto"/>
        <w:jc w:val="left"/>
        <w:rPr>
          <w:rFonts w:ascii="Cambria" w:hAnsi="Cambria" w:cs="Times New Roman"/>
          <w:spacing w:val="-57"/>
          <w:sz w:val="20"/>
          <w:szCs w:val="20"/>
        </w:rPr>
      </w:pPr>
      <w:r w:rsidRPr="00FA344D">
        <w:rPr>
          <w:rFonts w:ascii="Cambria" w:hAnsi="Cambria" w:cs="Times New Roman"/>
          <w:sz w:val="20"/>
          <w:szCs w:val="20"/>
        </w:rPr>
        <w:t>Address for Communication:</w:t>
      </w:r>
    </w:p>
    <w:p w14:paraId="07F0B58D" w14:textId="77777777" w:rsidR="00E32016" w:rsidRPr="00FA344D" w:rsidRDefault="00E32016" w:rsidP="00FA344D">
      <w:pPr>
        <w:pStyle w:val="BodyText"/>
        <w:numPr>
          <w:ilvl w:val="0"/>
          <w:numId w:val="10"/>
        </w:numPr>
        <w:tabs>
          <w:tab w:val="left" w:pos="3280"/>
          <w:tab w:val="left" w:pos="6161"/>
        </w:tabs>
        <w:spacing w:line="360" w:lineRule="auto"/>
        <w:jc w:val="left"/>
        <w:rPr>
          <w:rFonts w:ascii="Cambria" w:hAnsi="Cambria" w:cs="Times New Roman"/>
          <w:spacing w:val="-57"/>
          <w:sz w:val="20"/>
          <w:szCs w:val="20"/>
        </w:rPr>
      </w:pPr>
      <w:r w:rsidRPr="00FA344D">
        <w:rPr>
          <w:rFonts w:ascii="Cambria" w:hAnsi="Cambria" w:cs="Times New Roman"/>
          <w:sz w:val="20"/>
          <w:szCs w:val="20"/>
        </w:rPr>
        <w:t>Mobile No and Email ID:</w:t>
      </w:r>
    </w:p>
    <w:p w14:paraId="3871A0B7" w14:textId="77777777" w:rsidR="00E32016" w:rsidRPr="00FA344D" w:rsidRDefault="00E32016" w:rsidP="00FA344D">
      <w:pPr>
        <w:pStyle w:val="BodyText"/>
        <w:numPr>
          <w:ilvl w:val="0"/>
          <w:numId w:val="10"/>
        </w:numPr>
        <w:tabs>
          <w:tab w:val="left" w:pos="3280"/>
          <w:tab w:val="left" w:pos="6161"/>
        </w:tabs>
        <w:spacing w:line="360" w:lineRule="auto"/>
        <w:jc w:val="left"/>
        <w:rPr>
          <w:rFonts w:ascii="Cambria" w:hAnsi="Cambria" w:cs="Times New Roman"/>
          <w:sz w:val="20"/>
          <w:szCs w:val="20"/>
        </w:rPr>
      </w:pPr>
      <w:r w:rsidRPr="00FA344D">
        <w:rPr>
          <w:rFonts w:ascii="Cambria" w:hAnsi="Cambria" w:cs="Times New Roman"/>
          <w:sz w:val="20"/>
          <w:szCs w:val="20"/>
        </w:rPr>
        <w:t>Category (GN/SC/ST/OBC/PVTG):</w:t>
      </w:r>
    </w:p>
    <w:p w14:paraId="7A2F52AF" w14:textId="77777777" w:rsidR="00E32016" w:rsidRPr="00FA344D" w:rsidRDefault="00E32016" w:rsidP="00FA344D">
      <w:pPr>
        <w:pStyle w:val="BodyText"/>
        <w:numPr>
          <w:ilvl w:val="0"/>
          <w:numId w:val="10"/>
        </w:numPr>
        <w:spacing w:line="360" w:lineRule="auto"/>
        <w:jc w:val="left"/>
        <w:rPr>
          <w:rFonts w:ascii="Cambria" w:hAnsi="Cambria" w:cs="Times New Roman"/>
          <w:sz w:val="20"/>
          <w:szCs w:val="20"/>
        </w:rPr>
      </w:pPr>
      <w:r w:rsidRPr="00FA344D">
        <w:rPr>
          <w:rFonts w:ascii="Cambria" w:eastAsia="Times New Roman" w:hAnsi="Cambria" w:cs="Times New Roman"/>
          <w:sz w:val="20"/>
          <w:szCs w:val="20"/>
        </w:rPr>
        <w:t>Current Salary Basic and Gross: (Attach a scanned copy of the latest Salary Slip)</w:t>
      </w:r>
    </w:p>
    <w:p w14:paraId="04840B59" w14:textId="77777777" w:rsidR="00E32016" w:rsidRPr="00FA344D" w:rsidRDefault="00E32016" w:rsidP="00FA344D">
      <w:pPr>
        <w:pStyle w:val="BodyText"/>
        <w:numPr>
          <w:ilvl w:val="0"/>
          <w:numId w:val="10"/>
        </w:numPr>
        <w:spacing w:line="360" w:lineRule="auto"/>
        <w:jc w:val="left"/>
        <w:rPr>
          <w:rFonts w:ascii="Cambria" w:hAnsi="Cambria" w:cs="Times New Roman"/>
          <w:sz w:val="20"/>
          <w:szCs w:val="20"/>
        </w:rPr>
      </w:pPr>
      <w:r w:rsidRPr="00FA344D">
        <w:rPr>
          <w:rFonts w:ascii="Cambria" w:hAnsi="Cambria" w:cs="Times New Roman"/>
          <w:sz w:val="20"/>
          <w:szCs w:val="20"/>
        </w:rPr>
        <w:t>Enclose</w:t>
      </w:r>
      <w:r w:rsidRPr="00FA344D">
        <w:rPr>
          <w:rFonts w:ascii="Cambria" w:hAnsi="Cambria" w:cs="Times New Roman"/>
          <w:spacing w:val="-6"/>
          <w:sz w:val="20"/>
          <w:szCs w:val="20"/>
        </w:rPr>
        <w:t xml:space="preserve"> </w:t>
      </w:r>
      <w:r w:rsidRPr="00FA344D">
        <w:rPr>
          <w:rFonts w:ascii="Cambria" w:hAnsi="Cambria" w:cs="Times New Roman"/>
          <w:sz w:val="20"/>
          <w:szCs w:val="20"/>
        </w:rPr>
        <w:t>Hyperlink</w:t>
      </w:r>
      <w:r w:rsidRPr="00FA344D">
        <w:rPr>
          <w:rFonts w:ascii="Cambria" w:hAnsi="Cambria" w:cs="Times New Roman"/>
          <w:spacing w:val="-4"/>
          <w:sz w:val="20"/>
          <w:szCs w:val="20"/>
        </w:rPr>
        <w:t xml:space="preserve"> </w:t>
      </w:r>
      <w:r w:rsidRPr="00FA344D">
        <w:rPr>
          <w:rFonts w:ascii="Cambria" w:hAnsi="Cambria" w:cs="Times New Roman"/>
          <w:sz w:val="20"/>
          <w:szCs w:val="20"/>
        </w:rPr>
        <w:t>to</w:t>
      </w:r>
      <w:r w:rsidRPr="00FA344D">
        <w:rPr>
          <w:rFonts w:ascii="Cambria" w:hAnsi="Cambria" w:cs="Times New Roman"/>
          <w:spacing w:val="-9"/>
          <w:sz w:val="20"/>
          <w:szCs w:val="20"/>
        </w:rPr>
        <w:t xml:space="preserve"> </w:t>
      </w:r>
      <w:r w:rsidRPr="00FA344D">
        <w:rPr>
          <w:rFonts w:ascii="Cambria" w:hAnsi="Cambria" w:cs="Times New Roman"/>
          <w:sz w:val="20"/>
          <w:szCs w:val="20"/>
        </w:rPr>
        <w:t>Vidwan</w:t>
      </w:r>
      <w:r w:rsidRPr="00FA344D">
        <w:rPr>
          <w:rFonts w:ascii="Cambria" w:hAnsi="Cambria" w:cs="Times New Roman"/>
          <w:spacing w:val="-5"/>
          <w:sz w:val="20"/>
          <w:szCs w:val="20"/>
        </w:rPr>
        <w:t xml:space="preserve"> </w:t>
      </w:r>
      <w:r w:rsidRPr="00FA344D">
        <w:rPr>
          <w:rFonts w:ascii="Cambria" w:hAnsi="Cambria" w:cs="Times New Roman"/>
          <w:sz w:val="20"/>
          <w:szCs w:val="20"/>
        </w:rPr>
        <w:t>Data:</w:t>
      </w:r>
    </w:p>
    <w:p w14:paraId="0E863615" w14:textId="3E482C06" w:rsidR="00E32016" w:rsidRPr="00FA344D" w:rsidRDefault="00FA344D" w:rsidP="00FA344D">
      <w:pPr>
        <w:pStyle w:val="BodyText"/>
        <w:numPr>
          <w:ilvl w:val="0"/>
          <w:numId w:val="10"/>
        </w:numPr>
        <w:spacing w:line="360" w:lineRule="auto"/>
        <w:jc w:val="left"/>
        <w:rPr>
          <w:rFonts w:ascii="Cambria" w:hAnsi="Cambria" w:cs="Times New Roman"/>
          <w:sz w:val="20"/>
          <w:szCs w:val="20"/>
        </w:rPr>
      </w:pPr>
      <w:r w:rsidRPr="00FA344D">
        <w:rPr>
          <w:rFonts w:ascii="Cambria" w:hAnsi="Cambria" w:cs="Times New Roman"/>
          <w:b/>
          <w:bCs/>
          <w:sz w:val="20"/>
          <w:szCs w:val="20"/>
          <w:u w:val="single"/>
        </w:rPr>
        <w:t>ACADEMICS</w:t>
      </w:r>
      <w:r w:rsidR="00E32016" w:rsidRPr="00FA344D">
        <w:rPr>
          <w:rFonts w:ascii="Cambria" w:hAnsi="Cambria" w:cs="Times New Roman"/>
          <w:sz w:val="20"/>
          <w:szCs w:val="20"/>
        </w:rPr>
        <w:t>: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1605"/>
        <w:gridCol w:w="1005"/>
        <w:gridCol w:w="1110"/>
        <w:gridCol w:w="2224"/>
        <w:gridCol w:w="2268"/>
        <w:gridCol w:w="1559"/>
      </w:tblGrid>
      <w:tr w:rsidR="00E32016" w:rsidRPr="00FA344D" w14:paraId="3859E0BB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DD56AF7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 xml:space="preserve">Program 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F756D6F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6F3FDCA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Passing Year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95BE647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Name of Institution</w:t>
            </w:r>
            <w:proofErr w:type="gramStart"/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/  University</w:t>
            </w:r>
            <w:proofErr w:type="gramEnd"/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/ Board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59E1EF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Record (%Marks/Grade/Class)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E16B63C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18"/>
                <w:szCs w:val="18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18"/>
                <w:szCs w:val="18"/>
              </w:rPr>
              <w:t>Remarks</w:t>
            </w:r>
          </w:p>
        </w:tc>
      </w:tr>
      <w:tr w:rsidR="00E32016" w:rsidRPr="00FA344D" w14:paraId="67CAD9F8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F43F7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proofErr w:type="spellStart"/>
            <w:proofErr w:type="gramStart"/>
            <w:r w:rsidRPr="00FA344D">
              <w:rPr>
                <w:rFonts w:ascii="Cambria" w:eastAsia="Times New Roman" w:hAnsi="Cambria" w:cs="Times New Roman"/>
                <w:sz w:val="20"/>
              </w:rPr>
              <w:t>Ph.D</w:t>
            </w:r>
            <w:proofErr w:type="spellEnd"/>
            <w:proofErr w:type="gramEnd"/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AF595C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903F75D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357590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5EBF9CA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8DAAA7A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  <w:tr w:rsidR="00E32016" w:rsidRPr="00FA344D" w14:paraId="45CD6577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18DC27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PG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0C2B4F0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A41CE7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F588DB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8902993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97DB84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  <w:tr w:rsidR="00E32016" w:rsidRPr="00FA344D" w14:paraId="71CDBEEA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BA72A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UG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CD4423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7BBDA0B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CA89DFA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BC172B0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7598EF2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  <w:tr w:rsidR="00E32016" w:rsidRPr="00FA344D" w14:paraId="72EF3B0E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221183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Intermediate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F06CE32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3211487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71D5A02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C12C5D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73C64AE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  <w:tr w:rsidR="00E32016" w:rsidRPr="00FA344D" w14:paraId="540A0270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96BBD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Matric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A6721FB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8F5860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33E2B92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31A71EE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9194E6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  <w:tr w:rsidR="00E32016" w:rsidRPr="00FA344D" w14:paraId="68ED07ED" w14:textId="77777777" w:rsidTr="00FA344D">
        <w:trPr>
          <w:trHeight w:val="300"/>
        </w:trPr>
        <w:tc>
          <w:tcPr>
            <w:tcW w:w="16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0C561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Diploma</w:t>
            </w:r>
          </w:p>
        </w:tc>
        <w:tc>
          <w:tcPr>
            <w:tcW w:w="1005" w:type="dxa"/>
            <w:tcBorders>
              <w:top w:val="single" w:sz="8" w:space="0" w:color="000000" w:themeColor="text1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74F43D6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6EA4B45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55690CD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4FDD054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2E07C7" w14:textId="77777777" w:rsidR="00E32016" w:rsidRPr="00FA344D" w:rsidRDefault="00E32016" w:rsidP="00FA344D">
            <w:pPr>
              <w:jc w:val="both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</w:tbl>
    <w:p w14:paraId="43C6A983" w14:textId="77777777" w:rsidR="00FA344D" w:rsidRPr="00FA344D" w:rsidRDefault="00FA344D" w:rsidP="00FA344D">
      <w:pPr>
        <w:pStyle w:val="BodyText"/>
        <w:ind w:left="360"/>
        <w:jc w:val="right"/>
        <w:rPr>
          <w:rFonts w:ascii="Cambria" w:hAnsi="Cambria" w:cs="Times New Roman"/>
          <w:sz w:val="20"/>
          <w:szCs w:val="20"/>
        </w:rPr>
      </w:pPr>
    </w:p>
    <w:p w14:paraId="44DE5974" w14:textId="06B0F7C7" w:rsidR="00E32016" w:rsidRPr="00FA344D" w:rsidRDefault="00E32016" w:rsidP="00FA344D">
      <w:pPr>
        <w:pStyle w:val="BodyText"/>
        <w:numPr>
          <w:ilvl w:val="0"/>
          <w:numId w:val="10"/>
        </w:numPr>
        <w:spacing w:line="360" w:lineRule="auto"/>
        <w:jc w:val="left"/>
        <w:rPr>
          <w:rFonts w:ascii="Cambria" w:hAnsi="Cambria" w:cs="Times New Roman"/>
          <w:i/>
          <w:iCs/>
          <w:sz w:val="20"/>
          <w:szCs w:val="20"/>
        </w:rPr>
      </w:pPr>
      <w:r w:rsidRPr="00FA344D">
        <w:rPr>
          <w:rFonts w:ascii="Cambria" w:eastAsia="Times New Roman" w:hAnsi="Cambria" w:cs="Times New Roman"/>
          <w:sz w:val="20"/>
          <w:szCs w:val="20"/>
        </w:rPr>
        <w:t xml:space="preserve"> </w:t>
      </w:r>
      <w:r w:rsidR="00FA344D" w:rsidRPr="00FA344D">
        <w:rPr>
          <w:rFonts w:ascii="Cambria" w:hAnsi="Cambria" w:cs="Times New Roman"/>
          <w:b/>
          <w:bCs/>
          <w:sz w:val="20"/>
          <w:szCs w:val="20"/>
          <w:u w:val="single"/>
        </w:rPr>
        <w:t>CAREER</w:t>
      </w:r>
      <w:r w:rsidR="00FA344D" w:rsidRPr="00FA344D">
        <w:rPr>
          <w:rFonts w:ascii="Cambria" w:hAnsi="Cambria" w:cs="Times New Roman"/>
          <w:b/>
          <w:bCs/>
          <w:noProof/>
          <w:sz w:val="20"/>
          <w:szCs w:val="20"/>
          <w:u w:val="single"/>
          <w:lang w:eastAsia="en-IN"/>
        </w:rPr>
        <w:t xml:space="preserve"> SUMMARY</w:t>
      </w:r>
      <w:r w:rsidRPr="00FA344D">
        <w:rPr>
          <w:rFonts w:ascii="Cambria" w:hAnsi="Cambria" w:cs="Times New Roman"/>
          <w:b/>
          <w:bCs/>
          <w:noProof/>
          <w:sz w:val="20"/>
          <w:szCs w:val="20"/>
          <w:lang w:eastAsia="en-IN"/>
        </w:rPr>
        <w:t>:</w:t>
      </w:r>
      <w:r w:rsidRPr="00FA344D">
        <w:rPr>
          <w:rFonts w:ascii="Cambria" w:hAnsi="Cambria" w:cs="Times New Roman"/>
          <w:i/>
          <w:iCs/>
          <w:noProof/>
          <w:sz w:val="20"/>
          <w:szCs w:val="20"/>
          <w:lang w:eastAsia="en-IN"/>
        </w:rPr>
        <w:t>(should not exceed one page)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1079"/>
        <w:gridCol w:w="285"/>
        <w:gridCol w:w="884"/>
        <w:gridCol w:w="61"/>
        <w:gridCol w:w="1026"/>
        <w:gridCol w:w="1187"/>
        <w:gridCol w:w="891"/>
        <w:gridCol w:w="880"/>
        <w:gridCol w:w="1518"/>
        <w:gridCol w:w="910"/>
        <w:gridCol w:w="1039"/>
      </w:tblGrid>
      <w:tr w:rsidR="00E32016" w:rsidRPr="00FA344D" w14:paraId="7F622941" w14:textId="77777777" w:rsidTr="0011638E">
        <w:trPr>
          <w:trHeight w:val="435"/>
        </w:trPr>
        <w:tc>
          <w:tcPr>
            <w:tcW w:w="1681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11A7F86" w14:textId="77777777" w:rsidR="00E32016" w:rsidRPr="00FA344D" w:rsidRDefault="00E32016" w:rsidP="00FA344D">
            <w:pPr>
              <w:spacing w:after="0"/>
              <w:ind w:left="107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Web of Science (</w:t>
            </w:r>
            <w:proofErr w:type="spellStart"/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WoS</w:t>
            </w:r>
            <w:proofErr w:type="spellEnd"/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)</w:t>
            </w:r>
          </w:p>
        </w:tc>
        <w:tc>
          <w:tcPr>
            <w:tcW w:w="1520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109AFCFE" w14:textId="77777777" w:rsidR="00E32016" w:rsidRPr="00FA344D" w:rsidRDefault="00E32016" w:rsidP="00FA344D">
            <w:pPr>
              <w:spacing w:after="0"/>
              <w:ind w:left="106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Scopus</w:t>
            </w:r>
          </w:p>
        </w:tc>
        <w:tc>
          <w:tcPr>
            <w:tcW w:w="1798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24E8506D" w14:textId="77777777" w:rsidR="00E32016" w:rsidRPr="00FA344D" w:rsidRDefault="00E32016" w:rsidP="00FA344D">
            <w:pPr>
              <w:spacing w:after="0"/>
              <w:ind w:left="106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Google Scholar (GS)</w:t>
            </w:r>
          </w:p>
        </w:tc>
      </w:tr>
      <w:tr w:rsidR="00E32016" w:rsidRPr="00FA344D" w14:paraId="13970A49" w14:textId="77777777" w:rsidTr="0011638E">
        <w:trPr>
          <w:trHeight w:val="435"/>
        </w:trPr>
        <w:tc>
          <w:tcPr>
            <w:tcW w:w="713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3D5A3A3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Publication: **</w:t>
            </w:r>
          </w:p>
        </w:tc>
        <w:tc>
          <w:tcPr>
            <w:tcW w:w="436" w:type="pct"/>
            <w:gridSpan w:val="2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65F39C53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Citation: ***</w:t>
            </w:r>
          </w:p>
        </w:tc>
        <w:tc>
          <w:tcPr>
            <w:tcW w:w="532" w:type="pc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4DC0FC96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h-index:</w:t>
            </w:r>
          </w:p>
          <w:p w14:paraId="7FA6D790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**</w:t>
            </w:r>
          </w:p>
        </w:tc>
        <w:tc>
          <w:tcPr>
            <w:tcW w:w="6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A89DAF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Publication</w:t>
            </w:r>
          </w:p>
        </w:tc>
        <w:tc>
          <w:tcPr>
            <w:tcW w:w="455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5B60B7A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Citation</w:t>
            </w:r>
          </w:p>
        </w:tc>
        <w:tc>
          <w:tcPr>
            <w:tcW w:w="458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3E33D69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h-index</w:t>
            </w:r>
          </w:p>
        </w:tc>
        <w:tc>
          <w:tcPr>
            <w:tcW w:w="78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B7A2D0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Publication</w:t>
            </w:r>
          </w:p>
        </w:tc>
        <w:tc>
          <w:tcPr>
            <w:tcW w:w="473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EDCBD9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Citation</w:t>
            </w:r>
          </w:p>
        </w:tc>
        <w:tc>
          <w:tcPr>
            <w:tcW w:w="541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205D8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h-index</w:t>
            </w:r>
          </w:p>
        </w:tc>
      </w:tr>
      <w:tr w:rsidR="00E32016" w:rsidRPr="00FA344D" w14:paraId="72ECA0FD" w14:textId="77777777" w:rsidTr="0011638E">
        <w:trPr>
          <w:trHeight w:val="435"/>
        </w:trPr>
        <w:tc>
          <w:tcPr>
            <w:tcW w:w="1681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724BB1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nline Link to Citation Analysis</w:t>
            </w:r>
          </w:p>
        </w:tc>
        <w:tc>
          <w:tcPr>
            <w:tcW w:w="1520" w:type="pct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FCE8F7B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nline Link to Citation Analysis</w:t>
            </w:r>
          </w:p>
        </w:tc>
        <w:tc>
          <w:tcPr>
            <w:tcW w:w="1798" w:type="pct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6334C7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nline Link to Citation Analysis</w:t>
            </w:r>
          </w:p>
        </w:tc>
      </w:tr>
      <w:tr w:rsidR="00E32016" w:rsidRPr="00FA344D" w14:paraId="573BE30B" w14:textId="77777777" w:rsidTr="0011638E">
        <w:trPr>
          <w:trHeight w:val="11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</w:tcPr>
          <w:p w14:paraId="7AE8FCEC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b/>
                <w:bCs/>
                <w:sz w:val="20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After Joining BIT</w:t>
            </w:r>
          </w:p>
        </w:tc>
      </w:tr>
      <w:tr w:rsidR="00E32016" w:rsidRPr="00FA344D" w14:paraId="4ADCC5E4" w14:textId="77777777" w:rsidTr="00FA344D">
        <w:trPr>
          <w:trHeight w:val="435"/>
        </w:trPr>
        <w:tc>
          <w:tcPr>
            <w:tcW w:w="1681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F81F9D5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No. of Publications:</w:t>
            </w:r>
          </w:p>
        </w:tc>
        <w:tc>
          <w:tcPr>
            <w:tcW w:w="1520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285A3C3E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No. of Other Peer-Reviewed Journal publications:</w:t>
            </w:r>
          </w:p>
        </w:tc>
        <w:tc>
          <w:tcPr>
            <w:tcW w:w="1798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28C5E487" w14:textId="77777777" w:rsidR="00E32016" w:rsidRPr="00FA344D" w:rsidRDefault="00E32016" w:rsidP="00FA344D">
            <w:pPr>
              <w:spacing w:after="0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Total Books / Book Chapters published: </w:t>
            </w:r>
          </w:p>
        </w:tc>
      </w:tr>
      <w:tr w:rsidR="00E32016" w:rsidRPr="00FA344D" w14:paraId="072CDE30" w14:textId="77777777" w:rsidTr="00FA344D">
        <w:trPr>
          <w:trHeight w:val="147"/>
        </w:trPr>
        <w:tc>
          <w:tcPr>
            <w:tcW w:w="56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A0942C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proofErr w:type="spellStart"/>
            <w:r w:rsidRPr="00FA344D">
              <w:rPr>
                <w:rFonts w:ascii="Cambria" w:eastAsia="Times New Roman" w:hAnsi="Cambria" w:cs="Times New Roman"/>
                <w:sz w:val="20"/>
              </w:rPr>
              <w:t>WoS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611561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COPUS</w:t>
            </w: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7E0952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GS</w:t>
            </w:r>
          </w:p>
        </w:tc>
        <w:tc>
          <w:tcPr>
            <w:tcW w:w="1520" w:type="pct"/>
            <w:gridSpan w:val="3"/>
            <w:vMerge w:val="restart"/>
            <w:tcBorders>
              <w:top w:val="single" w:sz="8" w:space="0" w:color="000000" w:themeColor="text1"/>
              <w:left w:val="nil"/>
              <w:right w:val="single" w:sz="4" w:space="0" w:color="auto"/>
            </w:tcBorders>
          </w:tcPr>
          <w:p w14:paraId="46387BE2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SCI/Scopus Publications as corresponding/First author:</w:t>
            </w:r>
          </w:p>
        </w:tc>
        <w:tc>
          <w:tcPr>
            <w:tcW w:w="1798" w:type="pct"/>
            <w:gridSpan w:val="3"/>
            <w:vMerge w:val="restart"/>
            <w:tcBorders>
              <w:top w:val="single" w:sz="8" w:space="0" w:color="000000" w:themeColor="text1"/>
              <w:left w:val="single" w:sz="4" w:space="0" w:color="auto"/>
              <w:right w:val="single" w:sz="4" w:space="0" w:color="auto"/>
            </w:tcBorders>
          </w:tcPr>
          <w:p w14:paraId="7FF578EB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No. of articles in Peer-reviewed Conference Proceedings:</w:t>
            </w:r>
          </w:p>
        </w:tc>
      </w:tr>
      <w:tr w:rsidR="00E32016" w:rsidRPr="00FA344D" w14:paraId="14D4A189" w14:textId="77777777" w:rsidTr="00FA344D">
        <w:trPr>
          <w:trHeight w:val="146"/>
        </w:trPr>
        <w:tc>
          <w:tcPr>
            <w:tcW w:w="56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F549301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9876B6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60F0CCA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  <w:tc>
          <w:tcPr>
            <w:tcW w:w="1520" w:type="pct"/>
            <w:gridSpan w:val="3"/>
            <w:vMerge/>
            <w:tcBorders>
              <w:right w:val="single" w:sz="4" w:space="0" w:color="auto"/>
            </w:tcBorders>
          </w:tcPr>
          <w:p w14:paraId="1A6A9812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  <w:tc>
          <w:tcPr>
            <w:tcW w:w="179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58B998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</w:p>
        </w:tc>
      </w:tr>
      <w:tr w:rsidR="00E32016" w:rsidRPr="00FA344D" w14:paraId="5C5ABC4B" w14:textId="77777777" w:rsidTr="0011638E">
        <w:trPr>
          <w:trHeight w:val="283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</w:tcPr>
          <w:p w14:paraId="3C45C9C7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b/>
                <w:bCs/>
                <w:sz w:val="20"/>
              </w:rPr>
              <w:t>Since the last 3 years (use data in calendar years, including the ongoing year)</w:t>
            </w:r>
          </w:p>
        </w:tc>
      </w:tr>
      <w:tr w:rsidR="00E32016" w:rsidRPr="00FA344D" w14:paraId="4480F370" w14:textId="77777777" w:rsidTr="00FA344D">
        <w:trPr>
          <w:trHeight w:val="435"/>
        </w:trPr>
        <w:tc>
          <w:tcPr>
            <w:tcW w:w="1681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FF683C2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CI/Scopus Publication:</w:t>
            </w:r>
          </w:p>
        </w:tc>
        <w:tc>
          <w:tcPr>
            <w:tcW w:w="1520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4F295C47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ther Publication</w:t>
            </w:r>
          </w:p>
        </w:tc>
        <w:tc>
          <w:tcPr>
            <w:tcW w:w="1798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00C5EF7B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Books/Book Chapter Publication</w:t>
            </w:r>
          </w:p>
        </w:tc>
      </w:tr>
      <w:tr w:rsidR="00E32016" w:rsidRPr="00FA344D" w14:paraId="152CBD28" w14:textId="77777777" w:rsidTr="00FA344D">
        <w:trPr>
          <w:trHeight w:val="177"/>
        </w:trPr>
        <w:tc>
          <w:tcPr>
            <w:tcW w:w="56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7DA8B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CI</w:t>
            </w: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57D70C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COPUS</w:t>
            </w: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E1A4F4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THERS</w:t>
            </w:r>
          </w:p>
        </w:tc>
        <w:tc>
          <w:tcPr>
            <w:tcW w:w="1520" w:type="pct"/>
            <w:gridSpan w:val="3"/>
            <w:vMerge w:val="restart"/>
            <w:tcBorders>
              <w:top w:val="single" w:sz="8" w:space="0" w:color="000000" w:themeColor="text1"/>
              <w:left w:val="nil"/>
              <w:right w:val="single" w:sz="4" w:space="0" w:color="auto"/>
            </w:tcBorders>
          </w:tcPr>
          <w:p w14:paraId="5181E3F4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SCI/Scopus Publications as corresponding/First author:</w:t>
            </w:r>
          </w:p>
        </w:tc>
        <w:tc>
          <w:tcPr>
            <w:tcW w:w="1798" w:type="pct"/>
            <w:gridSpan w:val="3"/>
            <w:vMerge w:val="restart"/>
            <w:tcBorders>
              <w:top w:val="single" w:sz="8" w:space="0" w:color="000000" w:themeColor="text1"/>
              <w:left w:val="single" w:sz="4" w:space="0" w:color="auto"/>
              <w:right w:val="single" w:sz="4" w:space="0" w:color="auto"/>
            </w:tcBorders>
          </w:tcPr>
          <w:p w14:paraId="7F12F422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No. of articles in Peer-reviewed Conference Proceedings:</w:t>
            </w:r>
          </w:p>
        </w:tc>
      </w:tr>
      <w:tr w:rsidR="00E32016" w:rsidRPr="00FA344D" w14:paraId="5BCFB6A9" w14:textId="77777777" w:rsidTr="00FA344D">
        <w:trPr>
          <w:trHeight w:val="176"/>
        </w:trPr>
        <w:tc>
          <w:tcPr>
            <w:tcW w:w="56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61644C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519D5C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</w:p>
        </w:tc>
        <w:tc>
          <w:tcPr>
            <w:tcW w:w="561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D0EC609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  <w:u w:val="single"/>
              </w:rPr>
            </w:pPr>
          </w:p>
        </w:tc>
        <w:tc>
          <w:tcPr>
            <w:tcW w:w="1520" w:type="pct"/>
            <w:gridSpan w:val="3"/>
            <w:vMerge/>
            <w:tcBorders>
              <w:right w:val="single" w:sz="4" w:space="0" w:color="auto"/>
            </w:tcBorders>
          </w:tcPr>
          <w:p w14:paraId="4AD02B86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  <w:tc>
          <w:tcPr>
            <w:tcW w:w="179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228EDE" w14:textId="77777777" w:rsidR="00E32016" w:rsidRPr="00FA344D" w:rsidRDefault="00E32016" w:rsidP="00FA344D">
            <w:pPr>
              <w:spacing w:after="0"/>
              <w:jc w:val="center"/>
              <w:rPr>
                <w:rFonts w:ascii="Cambria" w:eastAsia="Times New Roman" w:hAnsi="Cambria" w:cs="Times New Roman"/>
                <w:sz w:val="20"/>
              </w:rPr>
            </w:pPr>
          </w:p>
        </w:tc>
      </w:tr>
      <w:tr w:rsidR="00E32016" w:rsidRPr="00FA344D" w14:paraId="6CDD5972" w14:textId="77777777" w:rsidTr="0011638E">
        <w:trPr>
          <w:trHeight w:val="435"/>
        </w:trPr>
        <w:tc>
          <w:tcPr>
            <w:tcW w:w="1681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9F4D55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amount of extramural funds obtained as research grants:</w:t>
            </w:r>
          </w:p>
        </w:tc>
        <w:tc>
          <w:tcPr>
            <w:tcW w:w="1520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5C668AD9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he total amount of extramural funds obtained as a consultant:</w:t>
            </w:r>
          </w:p>
        </w:tc>
        <w:tc>
          <w:tcPr>
            <w:tcW w:w="1798" w:type="pct"/>
            <w:gridSpan w:val="3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</w:tcPr>
          <w:p w14:paraId="64E97FEB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tal amount of extramural funds obtained as technology transfer:</w:t>
            </w:r>
          </w:p>
        </w:tc>
      </w:tr>
      <w:tr w:rsidR="00E32016" w:rsidRPr="00FA344D" w14:paraId="380BFD02" w14:textId="77777777" w:rsidTr="0011638E">
        <w:trPr>
          <w:trHeight w:val="43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73C581" w14:textId="77777777" w:rsidR="00E32016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  <w:p w14:paraId="004D93AF" w14:textId="77777777" w:rsidR="00FA344D" w:rsidRDefault="00FA344D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  <w:p w14:paraId="02BD6D05" w14:textId="77777777" w:rsidR="00FA344D" w:rsidRPr="00FA344D" w:rsidRDefault="00FA344D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</w:p>
        </w:tc>
      </w:tr>
      <w:tr w:rsidR="00E32016" w:rsidRPr="00FA344D" w14:paraId="7F364811" w14:textId="77777777" w:rsidTr="0011638E">
        <w:trPr>
          <w:trHeight w:val="43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F6054E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International Collaborations:</w:t>
            </w:r>
          </w:p>
        </w:tc>
      </w:tr>
      <w:tr w:rsidR="00E32016" w:rsidRPr="00FA344D" w14:paraId="6841E229" w14:textId="77777777" w:rsidTr="0011638E">
        <w:trPr>
          <w:trHeight w:val="43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0779FFF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National Collaborations:</w:t>
            </w:r>
          </w:p>
        </w:tc>
      </w:tr>
      <w:tr w:rsidR="00E32016" w:rsidRPr="00FA344D" w14:paraId="6293BC3B" w14:textId="77777777" w:rsidTr="0011638E">
        <w:trPr>
          <w:trHeight w:val="43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8E27A5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Departmental-level Administrative Roles with Time Periods</w:t>
            </w:r>
          </w:p>
        </w:tc>
      </w:tr>
      <w:tr w:rsidR="00E32016" w:rsidRPr="00FA344D" w14:paraId="698CEF9F" w14:textId="77777777" w:rsidTr="0011638E">
        <w:trPr>
          <w:trHeight w:val="43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A914B9" w14:textId="77777777" w:rsidR="00E32016" w:rsidRPr="00FA344D" w:rsidRDefault="00E32016" w:rsidP="00FA344D">
            <w:pPr>
              <w:spacing w:after="0"/>
              <w:rPr>
                <w:rFonts w:ascii="Cambria" w:eastAsia="Times New Roman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Institute-level Administrative Roles with Time Periods</w:t>
            </w:r>
          </w:p>
        </w:tc>
      </w:tr>
      <w:tr w:rsidR="00E32016" w:rsidRPr="00FA344D" w14:paraId="2858ED6F" w14:textId="77777777" w:rsidTr="0011638E">
        <w:trPr>
          <w:trHeight w:val="225"/>
        </w:trPr>
        <w:tc>
          <w:tcPr>
            <w:tcW w:w="5000" w:type="pct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ED18E9C" w14:textId="77777777" w:rsidR="00E32016" w:rsidRPr="00FA344D" w:rsidRDefault="00E32016" w:rsidP="00FA344D">
            <w:pPr>
              <w:spacing w:after="0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noProof/>
                <w:sz w:val="20"/>
              </w:rPr>
              <w:t>Laboratory and Courses Developed at BIT:</w:t>
            </w:r>
          </w:p>
        </w:tc>
      </w:tr>
    </w:tbl>
    <w:p w14:paraId="6F3D837B" w14:textId="77777777" w:rsidR="00FA344D" w:rsidRDefault="00FA344D" w:rsidP="00FA344D">
      <w:pPr>
        <w:pStyle w:val="ListParagraph"/>
        <w:spacing w:after="0" w:line="240" w:lineRule="auto"/>
        <w:ind w:left="360"/>
        <w:contextualSpacing w:val="0"/>
        <w:jc w:val="right"/>
        <w:rPr>
          <w:rFonts w:ascii="Cambria" w:eastAsia="Times New Roman" w:hAnsi="Cambria" w:cs="Times New Roman"/>
          <w:sz w:val="20"/>
        </w:rPr>
      </w:pPr>
    </w:p>
    <w:p w14:paraId="76999157" w14:textId="3B2756E6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Title of </w:t>
      </w:r>
      <w:proofErr w:type="spellStart"/>
      <w:proofErr w:type="gramStart"/>
      <w:r w:rsidRPr="00FA344D">
        <w:rPr>
          <w:rFonts w:ascii="Cambria" w:eastAsia="Times New Roman" w:hAnsi="Cambria" w:cs="Times New Roman"/>
          <w:sz w:val="20"/>
        </w:rPr>
        <w:t>Ph.D</w:t>
      </w:r>
      <w:proofErr w:type="spellEnd"/>
      <w:proofErr w:type="gramEnd"/>
      <w:r w:rsidRPr="00FA344D">
        <w:rPr>
          <w:rFonts w:ascii="Cambria" w:eastAsia="Times New Roman" w:hAnsi="Cambria" w:cs="Times New Roman"/>
          <w:sz w:val="20"/>
        </w:rPr>
        <w:t xml:space="preserve"> Thesis and Year of Award: </w:t>
      </w:r>
    </w:p>
    <w:p w14:paraId="7C69A486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Name of Ph.D. Supervisor with </w:t>
      </w:r>
      <w:proofErr w:type="gramStart"/>
      <w:r w:rsidRPr="00FA344D">
        <w:rPr>
          <w:rFonts w:ascii="Cambria" w:eastAsia="Times New Roman" w:hAnsi="Cambria" w:cs="Times New Roman"/>
          <w:sz w:val="20"/>
        </w:rPr>
        <w:t>Affiliation:.</w:t>
      </w:r>
      <w:proofErr w:type="gramEnd"/>
    </w:p>
    <w:p w14:paraId="7BD99480" w14:textId="417F50DA" w:rsidR="00E32016" w:rsidRPr="00FA344D" w:rsidRDefault="00FA344D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b/>
          <w:bCs/>
          <w:sz w:val="20"/>
          <w:u w:val="single"/>
        </w:rPr>
        <w:lastRenderedPageBreak/>
        <w:t>PROFESSIONAL EXPERIENCE</w:t>
      </w:r>
      <w:r w:rsidRPr="00FA344D">
        <w:rPr>
          <w:rFonts w:ascii="Cambria" w:eastAsia="Times New Roman" w:hAnsi="Cambria" w:cs="Times New Roman"/>
          <w:sz w:val="20"/>
          <w:u w:val="single"/>
        </w:rPr>
        <w:t xml:space="preserve"> </w:t>
      </w:r>
      <w:r>
        <w:rPr>
          <w:rFonts w:ascii="Cambria" w:eastAsia="Times New Roman" w:hAnsi="Cambria" w:cs="Times New Roman"/>
          <w:sz w:val="20"/>
        </w:rPr>
        <w:t>(</w:t>
      </w:r>
      <w:r w:rsidR="00E32016" w:rsidRPr="00FA344D">
        <w:rPr>
          <w:rFonts w:ascii="Cambria" w:eastAsia="Times New Roman" w:hAnsi="Cambria" w:cs="Times New Roman"/>
          <w:i/>
          <w:iCs/>
          <w:sz w:val="20"/>
        </w:rPr>
        <w:t>in reverse order</w:t>
      </w:r>
      <w:r>
        <w:rPr>
          <w:rFonts w:ascii="Cambria" w:eastAsia="Times New Roman" w:hAnsi="Cambria" w:cs="Times New Roman"/>
          <w:i/>
          <w:iCs/>
          <w:sz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05"/>
        <w:gridCol w:w="1279"/>
        <w:gridCol w:w="1417"/>
        <w:gridCol w:w="1134"/>
        <w:gridCol w:w="1134"/>
        <w:gridCol w:w="992"/>
        <w:gridCol w:w="1134"/>
        <w:gridCol w:w="1265"/>
      </w:tblGrid>
      <w:tr w:rsidR="00FA344D" w:rsidRPr="00FA344D" w14:paraId="6EEF65A2" w14:textId="77777777" w:rsidTr="00FA344D">
        <w:trPr>
          <w:trHeight w:val="300"/>
        </w:trPr>
        <w:tc>
          <w:tcPr>
            <w:tcW w:w="720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05395E02" w14:textId="4DBD75EF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Organization</w:t>
            </w:r>
          </w:p>
        </w:tc>
        <w:tc>
          <w:tcPr>
            <w:tcW w:w="655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73E802EE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Designation</w:t>
            </w:r>
          </w:p>
        </w:tc>
        <w:tc>
          <w:tcPr>
            <w:tcW w:w="726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26C55741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Appointment Status</w:t>
            </w:r>
          </w:p>
        </w:tc>
        <w:tc>
          <w:tcPr>
            <w:tcW w:w="1162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7BB11693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Duration</w:t>
            </w:r>
          </w:p>
        </w:tc>
        <w:tc>
          <w:tcPr>
            <w:tcW w:w="508" w:type="pct"/>
            <w:vMerge w:val="restart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706EEEC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Role</w:t>
            </w:r>
          </w:p>
        </w:tc>
        <w:tc>
          <w:tcPr>
            <w:tcW w:w="581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0A9F0A12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alary</w:t>
            </w:r>
          </w:p>
        </w:tc>
        <w:tc>
          <w:tcPr>
            <w:tcW w:w="648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  <w:vAlign w:val="center"/>
          </w:tcPr>
          <w:p w14:paraId="6F0D5E81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Remarks</w:t>
            </w:r>
          </w:p>
        </w:tc>
      </w:tr>
      <w:tr w:rsidR="00FA344D" w:rsidRPr="00FA344D" w14:paraId="151A3AAB" w14:textId="77777777" w:rsidTr="00FA344D">
        <w:trPr>
          <w:trHeight w:val="300"/>
        </w:trPr>
        <w:tc>
          <w:tcPr>
            <w:tcW w:w="720" w:type="pct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711AF1E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  <w:tc>
          <w:tcPr>
            <w:tcW w:w="655" w:type="pct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31BF4D7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  <w:tc>
          <w:tcPr>
            <w:tcW w:w="726" w:type="pct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130A9AC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  <w:tc>
          <w:tcPr>
            <w:tcW w:w="581" w:type="pct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E09D03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From</w:t>
            </w:r>
          </w:p>
        </w:tc>
        <w:tc>
          <w:tcPr>
            <w:tcW w:w="581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BF431F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o</w:t>
            </w:r>
          </w:p>
        </w:tc>
        <w:tc>
          <w:tcPr>
            <w:tcW w:w="508" w:type="pct"/>
            <w:vMerge/>
            <w:tcBorders>
              <w:left w:val="nil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622D9B35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  <w:tc>
          <w:tcPr>
            <w:tcW w:w="581" w:type="pct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0AA82F6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  <w:tc>
          <w:tcPr>
            <w:tcW w:w="648" w:type="pct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712E37A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</w:p>
        </w:tc>
      </w:tr>
      <w:tr w:rsidR="00FA344D" w:rsidRPr="00FA344D" w14:paraId="54EEFCDF" w14:textId="77777777" w:rsidTr="00FA344D">
        <w:trPr>
          <w:trHeight w:val="300"/>
        </w:trPr>
        <w:tc>
          <w:tcPr>
            <w:tcW w:w="720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A4977BB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8310F5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2E608B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83A90A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9CC66E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1949F02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A4E99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A1315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  <w:tr w:rsidR="00FA344D" w:rsidRPr="00FA344D" w14:paraId="4F11E452" w14:textId="77777777" w:rsidTr="00FA344D">
        <w:trPr>
          <w:trHeight w:val="300"/>
        </w:trPr>
        <w:tc>
          <w:tcPr>
            <w:tcW w:w="7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67D32C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D1D28DB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B54CB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04D3616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20E4E1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1F93B05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159F9E6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3D4A02E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  <w:tr w:rsidR="00FA344D" w:rsidRPr="00FA344D" w14:paraId="04139850" w14:textId="77777777" w:rsidTr="00FA344D">
        <w:trPr>
          <w:trHeight w:val="300"/>
        </w:trPr>
        <w:tc>
          <w:tcPr>
            <w:tcW w:w="7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C70EEEF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8B3C2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F8FDC1E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CFC41F7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47B7D1D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07BC05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68DA3C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2D1576C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  <w:tr w:rsidR="00FA344D" w:rsidRPr="00FA344D" w14:paraId="2F22DF45" w14:textId="77777777" w:rsidTr="00FA344D">
        <w:trPr>
          <w:trHeight w:val="300"/>
        </w:trPr>
        <w:tc>
          <w:tcPr>
            <w:tcW w:w="7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EC6F2E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6075F5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C9A1823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E9CD24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13BC64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D32A5D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B11730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77719B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  <w:tr w:rsidR="00FA344D" w:rsidRPr="00FA344D" w14:paraId="6F1D2CE9" w14:textId="77777777" w:rsidTr="00FA344D">
        <w:trPr>
          <w:trHeight w:val="300"/>
        </w:trPr>
        <w:tc>
          <w:tcPr>
            <w:tcW w:w="7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7DC26B7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3C633B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5BAC945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9C85B72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668F62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3B86341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3C47EB7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43E24F8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  <w:tr w:rsidR="00FA344D" w:rsidRPr="00FA344D" w14:paraId="3594EB56" w14:textId="77777777" w:rsidTr="00FA344D">
        <w:trPr>
          <w:trHeight w:val="300"/>
        </w:trPr>
        <w:tc>
          <w:tcPr>
            <w:tcW w:w="7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D50D94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5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1AC9C10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7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5EBE3C9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58E64EC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C26F7A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0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83B6892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58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A278D4B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  <w:tc>
          <w:tcPr>
            <w:tcW w:w="64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3A64516F" w14:textId="77777777" w:rsidR="00E32016" w:rsidRPr="00FA344D" w:rsidRDefault="00E32016" w:rsidP="00FA344D">
            <w:pPr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Aptos" w:hAnsi="Cambria" w:cs="Times New Roman"/>
                <w:sz w:val="20"/>
              </w:rPr>
              <w:t xml:space="preserve"> </w:t>
            </w:r>
          </w:p>
        </w:tc>
      </w:tr>
    </w:tbl>
    <w:p w14:paraId="2D151E2E" w14:textId="77777777" w:rsidR="00E32016" w:rsidRPr="00FA344D" w:rsidRDefault="00E32016" w:rsidP="00FA344D">
      <w:pPr>
        <w:spacing w:after="0" w:line="240" w:lineRule="auto"/>
        <w:rPr>
          <w:rFonts w:ascii="Cambria" w:hAnsi="Cambria" w:cs="Times New Roman"/>
          <w:sz w:val="20"/>
        </w:rPr>
      </w:pPr>
      <w:r w:rsidRPr="00FA344D">
        <w:rPr>
          <w:rFonts w:ascii="Cambria" w:eastAsia="Aptos" w:hAnsi="Cambria" w:cs="Times New Roman"/>
          <w:sz w:val="20"/>
        </w:rPr>
        <w:t xml:space="preserve"> </w:t>
      </w:r>
      <w:r w:rsidRPr="00FA344D">
        <w:rPr>
          <w:rFonts w:ascii="Cambria" w:eastAsia="Times New Roman" w:hAnsi="Cambria" w:cs="Times New Roman"/>
          <w:sz w:val="20"/>
        </w:rPr>
        <w:t xml:space="preserve"> </w:t>
      </w:r>
    </w:p>
    <w:p w14:paraId="1E339FAF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Awards (</w:t>
      </w:r>
      <w:r w:rsidRPr="00FA344D">
        <w:rPr>
          <w:rFonts w:ascii="Cambria" w:eastAsia="Times New Roman" w:hAnsi="Cambria" w:cs="Times New Roman"/>
          <w:i/>
          <w:iCs/>
          <w:sz w:val="20"/>
        </w:rPr>
        <w:t>Recognition/Prize/Rank in All India Examination</w:t>
      </w:r>
      <w:r w:rsidRPr="00FA344D">
        <w:rPr>
          <w:rFonts w:ascii="Cambria" w:eastAsia="Times New Roman" w:hAnsi="Cambria" w:cs="Times New Roman"/>
          <w:sz w:val="20"/>
        </w:rPr>
        <w:t xml:space="preserve">): </w:t>
      </w:r>
    </w:p>
    <w:p w14:paraId="3D81AF4D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Field of Specialization and Area of Interest (</w:t>
      </w:r>
      <w:r w:rsidRPr="00FA344D">
        <w:rPr>
          <w:rFonts w:ascii="Cambria" w:eastAsia="Times New Roman" w:hAnsi="Cambria" w:cs="Times New Roman"/>
          <w:i/>
          <w:iCs/>
          <w:sz w:val="20"/>
        </w:rPr>
        <w:t>Overall and Specific</w:t>
      </w:r>
      <w:r w:rsidRPr="00FA344D">
        <w:rPr>
          <w:rFonts w:ascii="Cambria" w:eastAsia="Times New Roman" w:hAnsi="Cambria" w:cs="Times New Roman"/>
          <w:sz w:val="20"/>
        </w:rPr>
        <w:t xml:space="preserve">): </w:t>
      </w:r>
    </w:p>
    <w:p w14:paraId="332EF5B0" w14:textId="16B1AE2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24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hAnsi="Cambria" w:cs="Times New Roman"/>
          <w:color w:val="000000" w:themeColor="text1"/>
          <w:w w:val="90"/>
          <w:sz w:val="20"/>
        </w:rPr>
        <w:t>List</w:t>
      </w:r>
      <w:r w:rsidRPr="00FA344D">
        <w:rPr>
          <w:rFonts w:ascii="Cambria" w:hAnsi="Cambria" w:cs="Times New Roman"/>
          <w:color w:val="000000" w:themeColor="text1"/>
          <w:spacing w:val="3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of</w:t>
      </w:r>
      <w:r w:rsidRPr="00FA344D">
        <w:rPr>
          <w:rFonts w:ascii="Cambria" w:hAnsi="Cambria" w:cs="Times New Roman"/>
          <w:color w:val="000000" w:themeColor="text1"/>
          <w:spacing w:val="4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maximum</w:t>
      </w:r>
      <w:r w:rsidRPr="00FA344D">
        <w:rPr>
          <w:rFonts w:ascii="Cambria" w:hAnsi="Cambria" w:cs="Times New Roman"/>
          <w:color w:val="000000" w:themeColor="text1"/>
          <w:spacing w:val="5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top</w:t>
      </w:r>
      <w:r w:rsidRPr="00FA344D">
        <w:rPr>
          <w:rFonts w:ascii="Cambria" w:hAnsi="Cambria" w:cs="Times New Roman"/>
          <w:color w:val="000000" w:themeColor="text1"/>
          <w:spacing w:val="6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20</w:t>
      </w:r>
      <w:r w:rsidRPr="00FA344D">
        <w:rPr>
          <w:rFonts w:ascii="Cambria" w:hAnsi="Cambria" w:cs="Times New Roman"/>
          <w:color w:val="000000" w:themeColor="text1"/>
          <w:spacing w:val="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peer-reviewed</w:t>
      </w:r>
      <w:r w:rsidRPr="00FA344D">
        <w:rPr>
          <w:rFonts w:ascii="Cambria" w:hAnsi="Cambria" w:cs="Times New Roman"/>
          <w:color w:val="000000" w:themeColor="text1"/>
          <w:spacing w:val="5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publications</w:t>
      </w:r>
      <w:r w:rsidRPr="00FA344D">
        <w:rPr>
          <w:rFonts w:ascii="Cambria" w:hAnsi="Cambria" w:cs="Times New Roman"/>
          <w:color w:val="000000" w:themeColor="text1"/>
          <w:spacing w:val="4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(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handbook,</w:t>
      </w:r>
      <w:r w:rsidRPr="00FA344D">
        <w:rPr>
          <w:rFonts w:ascii="Cambria" w:hAnsi="Cambria" w:cs="Times New Roman"/>
          <w:i/>
          <w:iCs/>
          <w:color w:val="000000" w:themeColor="text1"/>
          <w:spacing w:val="5"/>
          <w:w w:val="90"/>
          <w:sz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manual,</w:t>
      </w:r>
      <w:r w:rsidRPr="00FA344D">
        <w:rPr>
          <w:rFonts w:ascii="Cambria" w:hAnsi="Cambria" w:cs="Times New Roman"/>
          <w:i/>
          <w:iCs/>
          <w:color w:val="000000" w:themeColor="text1"/>
          <w:spacing w:val="5"/>
          <w:w w:val="90"/>
          <w:sz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software,</w:t>
      </w:r>
      <w:r w:rsidRPr="00FA344D">
        <w:rPr>
          <w:rFonts w:ascii="Cambria" w:hAnsi="Cambria" w:cs="Times New Roman"/>
          <w:i/>
          <w:iCs/>
          <w:color w:val="000000" w:themeColor="text1"/>
          <w:spacing w:val="-62"/>
          <w:w w:val="90"/>
          <w:sz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sz w:val="20"/>
        </w:rPr>
        <w:t>etc.</w:t>
      </w:r>
      <w:r w:rsidRPr="00FA344D">
        <w:rPr>
          <w:rFonts w:ascii="Cambria" w:hAnsi="Cambria" w:cs="Times New Roman"/>
          <w:color w:val="000000" w:themeColor="text1"/>
          <w:sz w:val="20"/>
        </w:rPr>
        <w:t>)</w:t>
      </w:r>
      <w:r w:rsidR="00FA344D">
        <w:rPr>
          <w:rFonts w:ascii="Cambria" w:hAnsi="Cambria" w:cs="Times New Roman"/>
          <w:color w:val="000000" w:themeColor="text1"/>
          <w:sz w:val="20"/>
        </w:rPr>
        <w:t>:</w:t>
      </w:r>
      <w:r w:rsidRPr="00FA344D">
        <w:rPr>
          <w:rFonts w:ascii="Cambria" w:hAnsi="Cambria" w:cs="Times New Roman"/>
          <w:color w:val="000000" w:themeColor="text1"/>
          <w:spacing w:val="-32"/>
          <w:sz w:val="20"/>
        </w:rPr>
        <w:t xml:space="preserve"> </w:t>
      </w:r>
    </w:p>
    <w:p w14:paraId="2B943D2D" w14:textId="77777777" w:rsidR="00E32016" w:rsidRPr="00FA344D" w:rsidRDefault="00E32016" w:rsidP="00FA344D">
      <w:pPr>
        <w:pStyle w:val="ListParagraph"/>
        <w:spacing w:after="0" w:line="240" w:lineRule="auto"/>
        <w:ind w:left="360"/>
        <w:contextualSpacing w:val="0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hAnsi="Cambria" w:cs="Times New Roman"/>
          <w:color w:val="000000" w:themeColor="text1"/>
          <w:sz w:val="20"/>
        </w:rPr>
        <w:t>The full publication list needs to be enclosed separately.</w:t>
      </w:r>
    </w:p>
    <w:tbl>
      <w:tblPr>
        <w:tblpPr w:leftFromText="180" w:rightFromText="180" w:vertAnchor="text" w:horzAnchor="margin" w:tblpY="145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3"/>
        <w:gridCol w:w="5671"/>
        <w:gridCol w:w="991"/>
        <w:gridCol w:w="1278"/>
        <w:gridCol w:w="987"/>
      </w:tblGrid>
      <w:tr w:rsidR="00E32016" w:rsidRPr="00FA344D" w14:paraId="14C3DA13" w14:textId="77777777" w:rsidTr="00FA344D">
        <w:trPr>
          <w:trHeight w:val="281"/>
        </w:trPr>
        <w:tc>
          <w:tcPr>
            <w:tcW w:w="432" w:type="pct"/>
            <w:shd w:val="clear" w:color="auto" w:fill="D9D9D9" w:themeFill="background1" w:themeFillShade="D9"/>
          </w:tcPr>
          <w:p w14:paraId="70FBB1D3" w14:textId="77777777" w:rsidR="00E32016" w:rsidRPr="00FA344D" w:rsidRDefault="00E32016" w:rsidP="00FA344D">
            <w:pPr>
              <w:pStyle w:val="TableParagraph"/>
              <w:ind w:left="142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S.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-13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No.</w:t>
            </w:r>
          </w:p>
        </w:tc>
        <w:tc>
          <w:tcPr>
            <w:tcW w:w="2902" w:type="pct"/>
            <w:shd w:val="clear" w:color="auto" w:fill="D9D9D9" w:themeFill="background1" w:themeFillShade="D9"/>
          </w:tcPr>
          <w:p w14:paraId="2D8CE00D" w14:textId="552633CD" w:rsidR="00E32016" w:rsidRPr="00FA344D" w:rsidRDefault="00E32016" w:rsidP="00FA344D">
            <w:pPr>
              <w:pStyle w:val="TableParagraph"/>
              <w:ind w:left="142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Publication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5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Details: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4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authors,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5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title,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7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journal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3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name,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7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year,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5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vol,</w:t>
            </w:r>
            <w:r w:rsid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page:</w:t>
            </w:r>
          </w:p>
        </w:tc>
        <w:tc>
          <w:tcPr>
            <w:tcW w:w="507" w:type="pct"/>
            <w:shd w:val="clear" w:color="auto" w:fill="D9D9D9" w:themeFill="background1" w:themeFillShade="D9"/>
          </w:tcPr>
          <w:p w14:paraId="107C27D9" w14:textId="77777777" w:rsidR="00E32016" w:rsidRPr="00FA344D" w:rsidRDefault="00E32016" w:rsidP="00FA344D">
            <w:pPr>
              <w:pStyle w:val="TableParagraph"/>
              <w:ind w:left="142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ole*</w:t>
            </w:r>
          </w:p>
        </w:tc>
        <w:tc>
          <w:tcPr>
            <w:tcW w:w="654" w:type="pct"/>
            <w:shd w:val="clear" w:color="auto" w:fill="D9D9D9" w:themeFill="background1" w:themeFillShade="D9"/>
          </w:tcPr>
          <w:p w14:paraId="06116124" w14:textId="77777777" w:rsidR="00E32016" w:rsidRPr="00FA344D" w:rsidRDefault="00E32016" w:rsidP="00FA344D">
            <w:pPr>
              <w:pStyle w:val="TableParagraph"/>
              <w:ind w:left="142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CI/Scopus</w:t>
            </w:r>
          </w:p>
        </w:tc>
        <w:tc>
          <w:tcPr>
            <w:tcW w:w="505" w:type="pct"/>
            <w:shd w:val="clear" w:color="auto" w:fill="D9D9D9" w:themeFill="background1" w:themeFillShade="D9"/>
          </w:tcPr>
          <w:p w14:paraId="63C8431F" w14:textId="77777777" w:rsidR="00E32016" w:rsidRPr="00FA344D" w:rsidRDefault="00E32016" w:rsidP="00FA344D">
            <w:pPr>
              <w:pStyle w:val="TableParagraph"/>
              <w:ind w:left="142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F</w:t>
            </w:r>
          </w:p>
        </w:tc>
      </w:tr>
      <w:tr w:rsidR="00E32016" w:rsidRPr="00FA344D" w14:paraId="3FB5D90C" w14:textId="77777777" w:rsidTr="00FA344D">
        <w:trPr>
          <w:trHeight w:val="300"/>
        </w:trPr>
        <w:tc>
          <w:tcPr>
            <w:tcW w:w="432" w:type="pct"/>
          </w:tcPr>
          <w:p w14:paraId="3891CE43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902" w:type="pct"/>
          </w:tcPr>
          <w:p w14:paraId="4CA2C57E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7" w:type="pct"/>
          </w:tcPr>
          <w:p w14:paraId="1B7F54DB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54" w:type="pct"/>
          </w:tcPr>
          <w:p w14:paraId="7EE7267A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5" w:type="pct"/>
          </w:tcPr>
          <w:p w14:paraId="04BC1D1F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E32016" w:rsidRPr="00FA344D" w14:paraId="49C991C9" w14:textId="77777777" w:rsidTr="00FA344D">
        <w:trPr>
          <w:trHeight w:val="300"/>
        </w:trPr>
        <w:tc>
          <w:tcPr>
            <w:tcW w:w="432" w:type="pct"/>
          </w:tcPr>
          <w:p w14:paraId="3E547056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902" w:type="pct"/>
          </w:tcPr>
          <w:p w14:paraId="486657F4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7" w:type="pct"/>
          </w:tcPr>
          <w:p w14:paraId="1948F4C6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54" w:type="pct"/>
          </w:tcPr>
          <w:p w14:paraId="1EE30E33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5" w:type="pct"/>
          </w:tcPr>
          <w:p w14:paraId="07A46BD5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E32016" w:rsidRPr="00FA344D" w14:paraId="6118EBB7" w14:textId="77777777" w:rsidTr="00FA344D">
        <w:trPr>
          <w:trHeight w:val="302"/>
        </w:trPr>
        <w:tc>
          <w:tcPr>
            <w:tcW w:w="432" w:type="pct"/>
          </w:tcPr>
          <w:p w14:paraId="54EAA9D4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902" w:type="pct"/>
          </w:tcPr>
          <w:p w14:paraId="498213BD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7" w:type="pct"/>
          </w:tcPr>
          <w:p w14:paraId="1E3C1ED1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54" w:type="pct"/>
          </w:tcPr>
          <w:p w14:paraId="0376F3A6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505" w:type="pct"/>
          </w:tcPr>
          <w:p w14:paraId="056DD1DE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</w:tbl>
    <w:p w14:paraId="1417C2EB" w14:textId="77777777" w:rsidR="00E32016" w:rsidRPr="00FA344D" w:rsidRDefault="00E32016" w:rsidP="00FA344D">
      <w:pPr>
        <w:pStyle w:val="BodyText"/>
        <w:spacing w:line="360" w:lineRule="auto"/>
        <w:ind w:left="284"/>
        <w:rPr>
          <w:rFonts w:ascii="Cambria" w:hAnsi="Cambria" w:cs="Times New Roman"/>
          <w:color w:val="000000" w:themeColor="text1"/>
          <w:sz w:val="20"/>
          <w:szCs w:val="20"/>
        </w:rPr>
      </w:pPr>
      <w:r w:rsidRPr="00FA344D">
        <w:rPr>
          <w:rFonts w:ascii="Cambria" w:hAnsi="Cambria" w:cs="Times New Roman"/>
          <w:color w:val="000000" w:themeColor="text1"/>
          <w:w w:val="90"/>
          <w:sz w:val="20"/>
          <w:szCs w:val="20"/>
        </w:rPr>
        <w:t>*</w:t>
      </w:r>
      <w:r w:rsidRPr="00FA344D">
        <w:rPr>
          <w:rFonts w:ascii="Cambria" w:hAnsi="Cambria" w:cs="Times New Roman"/>
          <w:b/>
          <w:bCs/>
          <w:i/>
          <w:iCs/>
          <w:color w:val="000000" w:themeColor="text1"/>
          <w:w w:val="90"/>
          <w:sz w:val="20"/>
          <w:szCs w:val="20"/>
        </w:rPr>
        <w:t>Role</w:t>
      </w:r>
      <w:r w:rsidRPr="00FA344D">
        <w:rPr>
          <w:rFonts w:ascii="Cambria" w:hAnsi="Cambria" w:cs="Times New Roman"/>
          <w:color w:val="000000" w:themeColor="text1"/>
          <w:w w:val="90"/>
          <w:sz w:val="20"/>
          <w:szCs w:val="20"/>
        </w:rPr>
        <w:t>:</w:t>
      </w:r>
      <w:r w:rsidRPr="00FA344D">
        <w:rPr>
          <w:rFonts w:ascii="Cambria" w:hAnsi="Cambria" w:cs="Times New Roman"/>
          <w:color w:val="000000" w:themeColor="text1"/>
          <w:spacing w:val="-3"/>
          <w:w w:val="90"/>
          <w:sz w:val="20"/>
          <w:szCs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First</w:t>
      </w:r>
      <w:r w:rsidRPr="00FA344D">
        <w:rPr>
          <w:rFonts w:ascii="Cambria" w:hAnsi="Cambria" w:cs="Times New Roman"/>
          <w:i/>
          <w:iCs/>
          <w:color w:val="000000" w:themeColor="text1"/>
          <w:spacing w:val="-8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Author (FA),</w:t>
      </w:r>
      <w:r w:rsidRPr="00FA344D">
        <w:rPr>
          <w:rFonts w:ascii="Cambria" w:hAnsi="Cambria" w:cs="Times New Roman"/>
          <w:i/>
          <w:iCs/>
          <w:color w:val="000000" w:themeColor="text1"/>
          <w:spacing w:val="-4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Corresponding</w:t>
      </w:r>
      <w:r w:rsidRPr="00FA344D">
        <w:rPr>
          <w:rFonts w:ascii="Cambria" w:hAnsi="Cambria" w:cs="Times New Roman"/>
          <w:i/>
          <w:iCs/>
          <w:color w:val="000000" w:themeColor="text1"/>
          <w:spacing w:val="-5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Author (CA),</w:t>
      </w:r>
      <w:r w:rsidRPr="00FA344D">
        <w:rPr>
          <w:rFonts w:ascii="Cambria" w:hAnsi="Cambria" w:cs="Times New Roman"/>
          <w:i/>
          <w:iCs/>
          <w:color w:val="000000" w:themeColor="text1"/>
          <w:spacing w:val="-6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One</w:t>
      </w:r>
      <w:r w:rsidRPr="00FA344D">
        <w:rPr>
          <w:rFonts w:ascii="Cambria" w:hAnsi="Cambria" w:cs="Times New Roman"/>
          <w:i/>
          <w:iCs/>
          <w:color w:val="000000" w:themeColor="text1"/>
          <w:spacing w:val="-8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of</w:t>
      </w:r>
      <w:r w:rsidRPr="00FA344D">
        <w:rPr>
          <w:rFonts w:ascii="Cambria" w:hAnsi="Cambria" w:cs="Times New Roman"/>
          <w:i/>
          <w:iCs/>
          <w:color w:val="000000" w:themeColor="text1"/>
          <w:spacing w:val="-7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the</w:t>
      </w:r>
      <w:r w:rsidRPr="00FA344D">
        <w:rPr>
          <w:rFonts w:ascii="Cambria" w:hAnsi="Cambria" w:cs="Times New Roman"/>
          <w:i/>
          <w:iCs/>
          <w:color w:val="000000" w:themeColor="text1"/>
          <w:spacing w:val="-3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Co-authors</w:t>
      </w:r>
      <w:r w:rsidRPr="00FA344D">
        <w:rPr>
          <w:rFonts w:ascii="Cambria" w:hAnsi="Cambria" w:cs="Times New Roman"/>
          <w:i/>
          <w:iCs/>
          <w:color w:val="000000" w:themeColor="text1"/>
          <w:spacing w:val="-5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(CoA),</w:t>
      </w:r>
      <w:r w:rsidRPr="00FA344D">
        <w:rPr>
          <w:rFonts w:ascii="Cambria" w:hAnsi="Cambria" w:cs="Times New Roman"/>
          <w:i/>
          <w:iCs/>
          <w:color w:val="000000" w:themeColor="text1"/>
          <w:spacing w:val="-5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IF</w:t>
      </w:r>
      <w:r w:rsidRPr="00FA344D">
        <w:rPr>
          <w:rFonts w:ascii="Cambria" w:hAnsi="Cambria" w:cs="Times New Roman"/>
          <w:i/>
          <w:iCs/>
          <w:color w:val="000000" w:themeColor="text1"/>
          <w:spacing w:val="-4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(Impact</w:t>
      </w:r>
      <w:r w:rsidRPr="00FA344D">
        <w:rPr>
          <w:rFonts w:ascii="Cambria" w:hAnsi="Cambria" w:cs="Times New Roman"/>
          <w:i/>
          <w:iCs/>
          <w:color w:val="000000" w:themeColor="text1"/>
          <w:spacing w:val="-8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Factor</w:t>
      </w:r>
      <w:r w:rsidRPr="00FA344D">
        <w:rPr>
          <w:rFonts w:ascii="Cambria" w:hAnsi="Cambria" w:cs="Times New Roman"/>
          <w:i/>
          <w:iCs/>
          <w:color w:val="000000" w:themeColor="text1"/>
          <w:spacing w:val="-6"/>
          <w:w w:val="90"/>
          <w:sz w:val="20"/>
          <w:szCs w:val="20"/>
          <w:u w:val="single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  <w:szCs w:val="20"/>
          <w:u w:val="single"/>
        </w:rPr>
        <w:t>by Clarivate</w:t>
      </w:r>
    </w:p>
    <w:p w14:paraId="6E9D7960" w14:textId="77777777" w:rsidR="00E32016" w:rsidRPr="00FA344D" w:rsidRDefault="00E32016" w:rsidP="00FA344D">
      <w:pPr>
        <w:pStyle w:val="BodyText"/>
        <w:ind w:left="284"/>
        <w:rPr>
          <w:rFonts w:ascii="Cambria" w:hAnsi="Cambria" w:cs="Times New Roman"/>
          <w:color w:val="000000" w:themeColor="text1"/>
          <w:sz w:val="20"/>
          <w:szCs w:val="20"/>
        </w:rPr>
      </w:pPr>
    </w:p>
    <w:p w14:paraId="2A464712" w14:textId="6503FD97" w:rsidR="00E32016" w:rsidRPr="00FA344D" w:rsidRDefault="00E32016" w:rsidP="00FA344D">
      <w:pPr>
        <w:pStyle w:val="ListParagraph"/>
        <w:widowControl w:val="0"/>
        <w:numPr>
          <w:ilvl w:val="0"/>
          <w:numId w:val="10"/>
        </w:numPr>
        <w:tabs>
          <w:tab w:val="left" w:pos="1054"/>
        </w:tabs>
        <w:autoSpaceDE w:val="0"/>
        <w:autoSpaceDN w:val="0"/>
        <w:spacing w:after="0" w:line="240" w:lineRule="auto"/>
        <w:contextualSpacing w:val="0"/>
        <w:jc w:val="left"/>
        <w:rPr>
          <w:rFonts w:ascii="Cambria" w:hAnsi="Cambria" w:cs="Times New Roman"/>
          <w:color w:val="000000" w:themeColor="text1"/>
          <w:sz w:val="20"/>
        </w:rPr>
      </w:pPr>
      <w:r w:rsidRPr="00FA344D">
        <w:rPr>
          <w:rFonts w:ascii="Cambria" w:hAnsi="Cambria" w:cs="Times New Roman"/>
          <w:color w:val="000000" w:themeColor="text1"/>
          <w:w w:val="90"/>
          <w:sz w:val="20"/>
        </w:rPr>
        <w:t>List</w:t>
      </w:r>
      <w:r w:rsidRPr="00FA344D">
        <w:rPr>
          <w:rFonts w:ascii="Cambria" w:hAnsi="Cambria" w:cs="Times New Roman"/>
          <w:color w:val="000000" w:themeColor="text1"/>
          <w:spacing w:val="-21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of</w:t>
      </w:r>
      <w:r w:rsidRPr="00FA344D">
        <w:rPr>
          <w:rFonts w:ascii="Cambria" w:hAnsi="Cambria" w:cs="Times New Roman"/>
          <w:color w:val="000000" w:themeColor="text1"/>
          <w:spacing w:val="-17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Patents</w:t>
      </w:r>
      <w:r w:rsidRPr="00FA344D">
        <w:rPr>
          <w:rFonts w:ascii="Cambria" w:hAnsi="Cambria" w:cs="Times New Roman"/>
          <w:color w:val="000000" w:themeColor="text1"/>
          <w:spacing w:val="-17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(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Only</w:t>
      </w:r>
      <w:r w:rsidRPr="00FA344D">
        <w:rPr>
          <w:rFonts w:ascii="Cambria" w:hAnsi="Cambria" w:cs="Times New Roman"/>
          <w:i/>
          <w:iCs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Published</w:t>
      </w:r>
      <w:r w:rsidRPr="00FA344D">
        <w:rPr>
          <w:rFonts w:ascii="Cambria" w:hAnsi="Cambria" w:cs="Times New Roman"/>
          <w:i/>
          <w:iCs/>
          <w:color w:val="000000" w:themeColor="text1"/>
          <w:spacing w:val="-19"/>
          <w:w w:val="90"/>
          <w:sz w:val="20"/>
        </w:rPr>
        <w:t xml:space="preserve"> </w:t>
      </w:r>
      <w:r w:rsid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 xml:space="preserve">‘OR’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Granted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)</w:t>
      </w:r>
    </w:p>
    <w:tbl>
      <w:tblPr>
        <w:tblpPr w:leftFromText="180" w:rightFromText="180" w:vertAnchor="text" w:horzAnchor="margin" w:tblpY="10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3"/>
        <w:gridCol w:w="4293"/>
        <w:gridCol w:w="2364"/>
        <w:gridCol w:w="2220"/>
      </w:tblGrid>
      <w:tr w:rsidR="00E32016" w:rsidRPr="00FA344D" w14:paraId="6814DBC2" w14:textId="77777777" w:rsidTr="00FA344D">
        <w:trPr>
          <w:trHeight w:val="273"/>
        </w:trPr>
        <w:tc>
          <w:tcPr>
            <w:tcW w:w="457" w:type="pct"/>
            <w:shd w:val="clear" w:color="auto" w:fill="D9D9D9" w:themeFill="background1" w:themeFillShade="D9"/>
          </w:tcPr>
          <w:p w14:paraId="6521464B" w14:textId="77777777" w:rsidR="00E32016" w:rsidRPr="00FA344D" w:rsidRDefault="00E32016" w:rsidP="00FA344D">
            <w:pPr>
              <w:pStyle w:val="TableParagraph"/>
              <w:spacing w:line="36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S.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-13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No.</w:t>
            </w:r>
          </w:p>
        </w:tc>
        <w:tc>
          <w:tcPr>
            <w:tcW w:w="2197" w:type="pct"/>
            <w:shd w:val="clear" w:color="auto" w:fill="D9D9D9" w:themeFill="background1" w:themeFillShade="D9"/>
          </w:tcPr>
          <w:p w14:paraId="48929365" w14:textId="77777777" w:rsidR="00E32016" w:rsidRPr="00FA344D" w:rsidRDefault="00E32016" w:rsidP="00FA344D">
            <w:pPr>
              <w:pStyle w:val="TableParagraph"/>
              <w:spacing w:line="36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85"/>
                <w:sz w:val="20"/>
                <w:szCs w:val="20"/>
              </w:rPr>
              <w:t>Inventors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2"/>
                <w:w w:val="85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85"/>
                <w:sz w:val="20"/>
                <w:szCs w:val="20"/>
              </w:rPr>
              <w:t>and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2"/>
                <w:w w:val="85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85"/>
                <w:sz w:val="20"/>
                <w:szCs w:val="20"/>
              </w:rPr>
              <w:t>Title</w:t>
            </w:r>
          </w:p>
        </w:tc>
        <w:tc>
          <w:tcPr>
            <w:tcW w:w="1210" w:type="pct"/>
            <w:shd w:val="clear" w:color="auto" w:fill="D9D9D9" w:themeFill="background1" w:themeFillShade="D9"/>
          </w:tcPr>
          <w:p w14:paraId="3A2D75F7" w14:textId="77777777" w:rsidR="00E32016" w:rsidRPr="00FA344D" w:rsidRDefault="00E32016" w:rsidP="00FA344D">
            <w:pPr>
              <w:pStyle w:val="TableParagraph"/>
              <w:spacing w:line="36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Number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-5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and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spacing w:val="-3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/>
                <w:bCs/>
                <w:color w:val="000000" w:themeColor="text1"/>
                <w:w w:val="90"/>
                <w:sz w:val="20"/>
                <w:szCs w:val="20"/>
              </w:rPr>
              <w:t>Date</w:t>
            </w:r>
          </w:p>
        </w:tc>
        <w:tc>
          <w:tcPr>
            <w:tcW w:w="1136" w:type="pct"/>
            <w:shd w:val="clear" w:color="auto" w:fill="D9D9D9" w:themeFill="background1" w:themeFillShade="D9"/>
          </w:tcPr>
          <w:p w14:paraId="7D134A43" w14:textId="77777777" w:rsidR="00E32016" w:rsidRPr="00FA344D" w:rsidRDefault="00E32016" w:rsidP="00FA344D">
            <w:pPr>
              <w:pStyle w:val="TableParagraph"/>
              <w:spacing w:line="36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/>
                <w:bCs/>
                <w:color w:val="000000" w:themeColor="text1"/>
                <w:w w:val="95"/>
                <w:sz w:val="20"/>
                <w:szCs w:val="20"/>
              </w:rPr>
              <w:t>Published/Granted</w:t>
            </w:r>
          </w:p>
        </w:tc>
      </w:tr>
      <w:tr w:rsidR="00E32016" w:rsidRPr="00FA344D" w14:paraId="5883CA4F" w14:textId="77777777" w:rsidTr="0011638E">
        <w:trPr>
          <w:trHeight w:val="475"/>
        </w:trPr>
        <w:tc>
          <w:tcPr>
            <w:tcW w:w="457" w:type="pct"/>
          </w:tcPr>
          <w:p w14:paraId="033F7F37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7" w:type="pct"/>
          </w:tcPr>
          <w:p w14:paraId="36001D60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210" w:type="pct"/>
          </w:tcPr>
          <w:p w14:paraId="3D73AECA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136" w:type="pct"/>
          </w:tcPr>
          <w:p w14:paraId="1A054DBB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</w:tbl>
    <w:p w14:paraId="52F52E90" w14:textId="77777777" w:rsidR="00E32016" w:rsidRPr="00FA344D" w:rsidRDefault="00E32016" w:rsidP="00FA344D">
      <w:pPr>
        <w:spacing w:after="0" w:line="360" w:lineRule="auto"/>
        <w:rPr>
          <w:rFonts w:ascii="Cambria" w:eastAsia="Times New Roman" w:hAnsi="Cambria" w:cs="Times New Roman"/>
          <w:sz w:val="20"/>
        </w:rPr>
      </w:pPr>
    </w:p>
    <w:p w14:paraId="23081970" w14:textId="77777777" w:rsidR="00E32016" w:rsidRPr="00FA344D" w:rsidRDefault="00E32016" w:rsidP="00FA344D">
      <w:pPr>
        <w:pStyle w:val="ListParagraph"/>
        <w:widowControl w:val="0"/>
        <w:numPr>
          <w:ilvl w:val="0"/>
          <w:numId w:val="10"/>
        </w:numPr>
        <w:tabs>
          <w:tab w:val="left" w:pos="1054"/>
        </w:tabs>
        <w:autoSpaceDE w:val="0"/>
        <w:autoSpaceDN w:val="0"/>
        <w:spacing w:after="0" w:line="360" w:lineRule="auto"/>
        <w:contextualSpacing w:val="0"/>
        <w:jc w:val="left"/>
        <w:rPr>
          <w:rFonts w:ascii="Cambria" w:hAnsi="Cambria" w:cs="Times New Roman"/>
          <w:color w:val="000000" w:themeColor="text1"/>
          <w:sz w:val="20"/>
        </w:rPr>
      </w:pP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Sponsored</w:t>
      </w:r>
      <w:r w:rsidRPr="00FA344D">
        <w:rPr>
          <w:rFonts w:ascii="Cambria" w:hAnsi="Cambria" w:cs="Times New Roman"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Research</w:t>
      </w:r>
      <w:r w:rsidRPr="00FA344D">
        <w:rPr>
          <w:rFonts w:ascii="Cambria" w:hAnsi="Cambria" w:cs="Times New Roman"/>
          <w:color w:val="000000" w:themeColor="text1"/>
          <w:spacing w:val="-18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project</w:t>
      </w:r>
      <w:r w:rsidRPr="00FA344D">
        <w:rPr>
          <w:rFonts w:ascii="Cambria" w:hAnsi="Cambria" w:cs="Times New Roman"/>
          <w:color w:val="000000" w:themeColor="text1"/>
          <w:spacing w:val="-18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(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externally</w:t>
      </w:r>
      <w:r w:rsidRPr="00FA344D">
        <w:rPr>
          <w:rFonts w:ascii="Cambria" w:hAnsi="Cambria" w:cs="Times New Roman"/>
          <w:i/>
          <w:iCs/>
          <w:color w:val="000000" w:themeColor="text1"/>
          <w:spacing w:val="-20"/>
          <w:w w:val="90"/>
          <w:sz w:val="20"/>
        </w:rPr>
        <w:t xml:space="preserve"> </w:t>
      </w:r>
      <w:r w:rsidRPr="00FA344D">
        <w:rPr>
          <w:rFonts w:ascii="Cambria" w:hAnsi="Cambria" w:cs="Times New Roman"/>
          <w:i/>
          <w:iCs/>
          <w:color w:val="000000" w:themeColor="text1"/>
          <w:w w:val="90"/>
          <w:sz w:val="20"/>
        </w:rPr>
        <w:t>funded</w:t>
      </w:r>
      <w:r w:rsidRPr="00FA344D">
        <w:rPr>
          <w:rFonts w:ascii="Cambria" w:hAnsi="Cambria" w:cs="Times New Roman"/>
          <w:color w:val="000000" w:themeColor="text1"/>
          <w:w w:val="90"/>
          <w:sz w:val="20"/>
        </w:rPr>
        <w:t>) handled:</w:t>
      </w:r>
    </w:p>
    <w:tbl>
      <w:tblPr>
        <w:tblpPr w:leftFromText="180" w:rightFromText="180" w:vertAnchor="text" w:horzAnchor="margin" w:tblpY="125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4"/>
        <w:gridCol w:w="1284"/>
        <w:gridCol w:w="1467"/>
        <w:gridCol w:w="1303"/>
        <w:gridCol w:w="1247"/>
        <w:gridCol w:w="1266"/>
        <w:gridCol w:w="1899"/>
      </w:tblGrid>
      <w:tr w:rsidR="00E32016" w:rsidRPr="00FA344D" w14:paraId="407E028B" w14:textId="77777777" w:rsidTr="00FA344D">
        <w:trPr>
          <w:trHeight w:val="489"/>
        </w:trPr>
        <w:tc>
          <w:tcPr>
            <w:tcW w:w="667" w:type="pct"/>
            <w:shd w:val="clear" w:color="auto" w:fill="D9D9D9" w:themeFill="background1" w:themeFillShade="D9"/>
          </w:tcPr>
          <w:p w14:paraId="08C4B056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85"/>
                <w:sz w:val="20"/>
                <w:szCs w:val="20"/>
              </w:rPr>
              <w:t>Title</w:t>
            </w:r>
            <w:r w:rsidRPr="00FA344D">
              <w:rPr>
                <w:rFonts w:ascii="Cambria" w:hAnsi="Cambria"/>
                <w:bCs/>
                <w:color w:val="000000" w:themeColor="text1"/>
                <w:spacing w:val="-5"/>
                <w:w w:val="85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Cs/>
                <w:color w:val="000000" w:themeColor="text1"/>
                <w:w w:val="85"/>
                <w:sz w:val="20"/>
                <w:szCs w:val="20"/>
              </w:rPr>
              <w:t>of</w:t>
            </w:r>
          </w:p>
          <w:p w14:paraId="7CAD9420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Project</w:t>
            </w:r>
          </w:p>
        </w:tc>
        <w:tc>
          <w:tcPr>
            <w:tcW w:w="657" w:type="pct"/>
            <w:shd w:val="clear" w:color="auto" w:fill="D9D9D9" w:themeFill="background1" w:themeFillShade="D9"/>
          </w:tcPr>
          <w:p w14:paraId="2A189B5E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PI/Co-PI</w:t>
            </w:r>
          </w:p>
        </w:tc>
        <w:tc>
          <w:tcPr>
            <w:tcW w:w="751" w:type="pct"/>
            <w:shd w:val="clear" w:color="auto" w:fill="D9D9D9" w:themeFill="background1" w:themeFillShade="D9"/>
          </w:tcPr>
          <w:p w14:paraId="0D0D35DA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Sponsoring</w:t>
            </w:r>
          </w:p>
          <w:p w14:paraId="4ED7915C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Agency</w:t>
            </w:r>
          </w:p>
        </w:tc>
        <w:tc>
          <w:tcPr>
            <w:tcW w:w="667" w:type="pct"/>
            <w:shd w:val="clear" w:color="auto" w:fill="D9D9D9" w:themeFill="background1" w:themeFillShade="D9"/>
          </w:tcPr>
          <w:p w14:paraId="66E15958" w14:textId="77777777" w:rsid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pacing w:val="-12"/>
                <w:w w:val="90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Year</w:t>
            </w:r>
            <w:r w:rsidRPr="00FA344D">
              <w:rPr>
                <w:rFonts w:ascii="Cambria" w:hAnsi="Cambria"/>
                <w:bCs/>
                <w:color w:val="000000" w:themeColor="text1"/>
                <w:spacing w:val="-12"/>
                <w:w w:val="90"/>
                <w:sz w:val="20"/>
                <w:szCs w:val="20"/>
              </w:rPr>
              <w:t xml:space="preserve"> </w:t>
            </w:r>
          </w:p>
          <w:p w14:paraId="24CDE5CE" w14:textId="60DF773C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(From-</w:t>
            </w:r>
            <w:r w:rsid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to)</w:t>
            </w:r>
          </w:p>
        </w:tc>
        <w:tc>
          <w:tcPr>
            <w:tcW w:w="638" w:type="pct"/>
            <w:shd w:val="clear" w:color="auto" w:fill="D9D9D9" w:themeFill="background1" w:themeFillShade="D9"/>
          </w:tcPr>
          <w:p w14:paraId="09F5E33C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Fund</w:t>
            </w:r>
            <w:r w:rsidRPr="00FA344D">
              <w:rPr>
                <w:rFonts w:ascii="Cambria" w:hAnsi="Cambria"/>
                <w:bCs/>
                <w:color w:val="000000" w:themeColor="text1"/>
                <w:spacing w:val="-12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Value</w:t>
            </w:r>
          </w:p>
        </w:tc>
        <w:tc>
          <w:tcPr>
            <w:tcW w:w="648" w:type="pct"/>
            <w:shd w:val="clear" w:color="auto" w:fill="D9D9D9" w:themeFill="background1" w:themeFillShade="D9"/>
          </w:tcPr>
          <w:p w14:paraId="391B2EA4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Status</w:t>
            </w:r>
          </w:p>
        </w:tc>
        <w:tc>
          <w:tcPr>
            <w:tcW w:w="972" w:type="pct"/>
            <w:shd w:val="clear" w:color="auto" w:fill="D9D9D9" w:themeFill="background1" w:themeFillShade="D9"/>
          </w:tcPr>
          <w:p w14:paraId="62D92C1B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Remarks</w:t>
            </w:r>
          </w:p>
        </w:tc>
      </w:tr>
      <w:tr w:rsidR="00E32016" w:rsidRPr="00FA344D" w14:paraId="079DCF13" w14:textId="77777777" w:rsidTr="0011638E">
        <w:trPr>
          <w:trHeight w:val="438"/>
        </w:trPr>
        <w:tc>
          <w:tcPr>
            <w:tcW w:w="667" w:type="pct"/>
          </w:tcPr>
          <w:p w14:paraId="3D345634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57" w:type="pct"/>
          </w:tcPr>
          <w:p w14:paraId="1BDBDC37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751" w:type="pct"/>
          </w:tcPr>
          <w:p w14:paraId="5C9BDCDB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67" w:type="pct"/>
          </w:tcPr>
          <w:p w14:paraId="6274A435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38" w:type="pct"/>
          </w:tcPr>
          <w:p w14:paraId="2FCC7F9D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648" w:type="pct"/>
          </w:tcPr>
          <w:p w14:paraId="53487543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972" w:type="pct"/>
          </w:tcPr>
          <w:p w14:paraId="1DC77345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</w:tbl>
    <w:p w14:paraId="4C1DB76F" w14:textId="77777777" w:rsidR="00E32016" w:rsidRPr="00FA344D" w:rsidRDefault="00E32016" w:rsidP="00FA344D">
      <w:pPr>
        <w:pStyle w:val="ListParagraph"/>
        <w:widowControl w:val="0"/>
        <w:tabs>
          <w:tab w:val="left" w:pos="1054"/>
        </w:tabs>
        <w:autoSpaceDE w:val="0"/>
        <w:autoSpaceDN w:val="0"/>
        <w:spacing w:after="0" w:line="360" w:lineRule="auto"/>
        <w:ind w:left="284"/>
        <w:contextualSpacing w:val="0"/>
        <w:rPr>
          <w:rFonts w:ascii="Cambria" w:hAnsi="Cambria" w:cs="Times New Roman"/>
          <w:color w:val="000000" w:themeColor="text1"/>
          <w:w w:val="90"/>
          <w:sz w:val="20"/>
        </w:rPr>
      </w:pPr>
    </w:p>
    <w:p w14:paraId="2B130B9F" w14:textId="77777777" w:rsidR="00E32016" w:rsidRPr="00FA344D" w:rsidRDefault="00E32016" w:rsidP="00FA344D">
      <w:pPr>
        <w:pStyle w:val="ListParagraph"/>
        <w:widowControl w:val="0"/>
        <w:numPr>
          <w:ilvl w:val="0"/>
          <w:numId w:val="10"/>
        </w:numPr>
        <w:tabs>
          <w:tab w:val="left" w:pos="1054"/>
        </w:tabs>
        <w:autoSpaceDE w:val="0"/>
        <w:autoSpaceDN w:val="0"/>
        <w:spacing w:after="0" w:line="240" w:lineRule="auto"/>
        <w:contextualSpacing w:val="0"/>
        <w:jc w:val="left"/>
        <w:rPr>
          <w:rFonts w:ascii="Cambria" w:hAnsi="Cambria" w:cs="Times New Roman"/>
          <w:color w:val="000000" w:themeColor="text1"/>
          <w:sz w:val="20"/>
        </w:rPr>
      </w:pPr>
      <w:r w:rsidRPr="00FA344D">
        <w:rPr>
          <w:rFonts w:ascii="Cambria" w:hAnsi="Cambria" w:cs="Times New Roman"/>
          <w:color w:val="000000" w:themeColor="text1"/>
          <w:sz w:val="20"/>
        </w:rPr>
        <w:t>Consultancy:</w:t>
      </w:r>
    </w:p>
    <w:tbl>
      <w:tblPr>
        <w:tblpPr w:leftFromText="180" w:rightFromText="180" w:vertAnchor="text" w:horzAnchor="margin" w:tblpY="125"/>
        <w:tblW w:w="977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1417"/>
        <w:gridCol w:w="1701"/>
        <w:gridCol w:w="1418"/>
        <w:gridCol w:w="1276"/>
        <w:gridCol w:w="1984"/>
      </w:tblGrid>
      <w:tr w:rsidR="00E32016" w:rsidRPr="00FA344D" w14:paraId="17CE33E6" w14:textId="77777777" w:rsidTr="00FA344D">
        <w:trPr>
          <w:trHeight w:val="489"/>
        </w:trPr>
        <w:tc>
          <w:tcPr>
            <w:tcW w:w="1980" w:type="dxa"/>
            <w:shd w:val="clear" w:color="auto" w:fill="D9D9D9" w:themeFill="background1" w:themeFillShade="D9"/>
          </w:tcPr>
          <w:p w14:paraId="14B194A0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85"/>
                <w:sz w:val="20"/>
                <w:szCs w:val="20"/>
              </w:rPr>
              <w:t>Title</w:t>
            </w:r>
            <w:r w:rsidRPr="00FA344D">
              <w:rPr>
                <w:rFonts w:ascii="Cambria" w:hAnsi="Cambria"/>
                <w:bCs/>
                <w:color w:val="000000" w:themeColor="text1"/>
                <w:spacing w:val="-5"/>
                <w:w w:val="85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Cs/>
                <w:color w:val="000000" w:themeColor="text1"/>
                <w:w w:val="85"/>
                <w:sz w:val="20"/>
                <w:szCs w:val="20"/>
              </w:rPr>
              <w:t>of</w:t>
            </w:r>
          </w:p>
          <w:p w14:paraId="7B9F8B00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Consultancy projec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2A466C7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Sponsoring</w:t>
            </w:r>
          </w:p>
          <w:p w14:paraId="6807A9CC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Agency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909D838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Year</w:t>
            </w:r>
          </w:p>
          <w:p w14:paraId="59B89F67" w14:textId="3292C9A6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 xml:space="preserve">(From- </w:t>
            </w: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to)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AC82210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Fund</w:t>
            </w:r>
            <w:r w:rsidRPr="00FA344D">
              <w:rPr>
                <w:rFonts w:ascii="Cambria" w:hAnsi="Cambria"/>
                <w:bCs/>
                <w:color w:val="000000" w:themeColor="text1"/>
                <w:spacing w:val="-12"/>
                <w:w w:val="90"/>
                <w:sz w:val="20"/>
                <w:szCs w:val="20"/>
              </w:rPr>
              <w:t xml:space="preserve"> </w:t>
            </w:r>
            <w:r w:rsidRPr="00FA344D">
              <w:rPr>
                <w:rFonts w:ascii="Cambria" w:hAnsi="Cambria"/>
                <w:bCs/>
                <w:color w:val="000000" w:themeColor="text1"/>
                <w:w w:val="90"/>
                <w:sz w:val="20"/>
                <w:szCs w:val="20"/>
              </w:rPr>
              <w:t>Valu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CF8C05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Status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3B44E0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>Remarks</w:t>
            </w:r>
          </w:p>
        </w:tc>
      </w:tr>
      <w:tr w:rsidR="00E32016" w:rsidRPr="00FA344D" w14:paraId="40E124B2" w14:textId="77777777" w:rsidTr="00FA344D">
        <w:trPr>
          <w:trHeight w:val="438"/>
        </w:trPr>
        <w:tc>
          <w:tcPr>
            <w:tcW w:w="1980" w:type="dxa"/>
          </w:tcPr>
          <w:p w14:paraId="5CA9AEF5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4A9D3E1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23247A4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DF31D71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2BD611B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642EF3F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E32016" w:rsidRPr="00FA344D" w14:paraId="2A284502" w14:textId="77777777" w:rsidTr="00FA344D">
        <w:trPr>
          <w:trHeight w:val="441"/>
        </w:trPr>
        <w:tc>
          <w:tcPr>
            <w:tcW w:w="1980" w:type="dxa"/>
          </w:tcPr>
          <w:p w14:paraId="1849A538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C54260A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443F87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45D51E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E0DA6C7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CC41A0E" w14:textId="77777777" w:rsidR="00E32016" w:rsidRPr="00FA344D" w:rsidRDefault="00E32016" w:rsidP="00FA344D">
            <w:pPr>
              <w:pStyle w:val="TableParagraph"/>
              <w:spacing w:line="360" w:lineRule="auto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</w:tbl>
    <w:p w14:paraId="65EC20DC" w14:textId="77777777" w:rsidR="00E32016" w:rsidRPr="00FA344D" w:rsidRDefault="00E32016" w:rsidP="00FA344D">
      <w:pPr>
        <w:widowControl w:val="0"/>
        <w:tabs>
          <w:tab w:val="left" w:pos="1054"/>
        </w:tabs>
        <w:autoSpaceDE w:val="0"/>
        <w:autoSpaceDN w:val="0"/>
        <w:spacing w:after="0" w:line="360" w:lineRule="auto"/>
        <w:ind w:left="-78"/>
        <w:rPr>
          <w:rFonts w:ascii="Cambria" w:hAnsi="Cambria" w:cs="Times New Roman"/>
          <w:color w:val="000000" w:themeColor="text1"/>
          <w:sz w:val="20"/>
        </w:rPr>
      </w:pPr>
    </w:p>
    <w:p w14:paraId="2EB58E89" w14:textId="77777777" w:rsidR="00E32016" w:rsidRPr="00FA344D" w:rsidRDefault="00E32016" w:rsidP="00FA344D">
      <w:pPr>
        <w:pStyle w:val="ListParagraph"/>
        <w:widowControl w:val="0"/>
        <w:numPr>
          <w:ilvl w:val="0"/>
          <w:numId w:val="10"/>
        </w:numPr>
        <w:tabs>
          <w:tab w:val="left" w:pos="1054"/>
        </w:tabs>
        <w:autoSpaceDE w:val="0"/>
        <w:autoSpaceDN w:val="0"/>
        <w:spacing w:after="0" w:line="240" w:lineRule="auto"/>
        <w:ind w:left="357" w:hanging="357"/>
        <w:contextualSpacing w:val="0"/>
        <w:jc w:val="left"/>
        <w:rPr>
          <w:rFonts w:ascii="Cambria" w:hAnsi="Cambria" w:cs="Times New Roman"/>
          <w:color w:val="000000" w:themeColor="text1"/>
          <w:sz w:val="20"/>
        </w:rPr>
      </w:pPr>
      <w:r w:rsidRPr="00FA344D">
        <w:rPr>
          <w:rFonts w:ascii="Cambria" w:hAnsi="Cambria" w:cs="Times New Roman"/>
          <w:color w:val="000000" w:themeColor="text1"/>
          <w:spacing w:val="-2"/>
          <w:w w:val="90"/>
          <w:sz w:val="20"/>
        </w:rPr>
        <w:t>Conferences</w:t>
      </w:r>
      <w:r w:rsidRPr="00FA344D">
        <w:rPr>
          <w:rFonts w:ascii="Cambria" w:hAnsi="Cambria" w:cs="Times New Roman"/>
          <w:color w:val="000000" w:themeColor="text1"/>
          <w:spacing w:val="-21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2"/>
          <w:w w:val="90"/>
          <w:sz w:val="20"/>
        </w:rPr>
        <w:t>attended</w:t>
      </w:r>
      <w:r w:rsidRPr="00FA344D">
        <w:rPr>
          <w:rFonts w:ascii="Cambria" w:hAnsi="Cambria" w:cs="Times New Roman"/>
          <w:color w:val="000000" w:themeColor="text1"/>
          <w:spacing w:val="-18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and</w:t>
      </w:r>
      <w:r w:rsidRPr="00FA344D">
        <w:rPr>
          <w:rFonts w:ascii="Cambria" w:hAnsi="Cambria" w:cs="Times New Roman"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presented</w:t>
      </w:r>
      <w:r w:rsidRPr="00FA344D">
        <w:rPr>
          <w:rFonts w:ascii="Cambria" w:hAnsi="Cambria" w:cs="Times New Roman"/>
          <w:color w:val="000000" w:themeColor="text1"/>
          <w:spacing w:val="-17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as</w:t>
      </w:r>
      <w:r w:rsidRPr="00FA344D">
        <w:rPr>
          <w:rFonts w:ascii="Cambria" w:hAnsi="Cambria" w:cs="Times New Roman"/>
          <w:color w:val="000000" w:themeColor="text1"/>
          <w:spacing w:val="-20"/>
          <w:w w:val="90"/>
          <w:sz w:val="20"/>
        </w:rPr>
        <w:t xml:space="preserve"> a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keynote</w:t>
      </w:r>
      <w:r w:rsidRPr="00FA344D">
        <w:rPr>
          <w:rFonts w:ascii="Cambria" w:hAnsi="Cambria" w:cs="Times New Roman"/>
          <w:color w:val="000000" w:themeColor="text1"/>
          <w:spacing w:val="-17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speaker/</w:t>
      </w:r>
      <w:r w:rsidRPr="00FA344D">
        <w:rPr>
          <w:rFonts w:ascii="Cambria" w:hAnsi="Cambria" w:cs="Times New Roman"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invited</w:t>
      </w:r>
      <w:r w:rsidRPr="00FA344D">
        <w:rPr>
          <w:rFonts w:ascii="Cambria" w:hAnsi="Cambria" w:cs="Times New Roman"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talk/</w:t>
      </w:r>
      <w:r w:rsidRPr="00FA344D">
        <w:rPr>
          <w:rFonts w:ascii="Cambria" w:hAnsi="Cambria" w:cs="Times New Roman"/>
          <w:color w:val="000000" w:themeColor="text1"/>
          <w:spacing w:val="-19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oral</w:t>
      </w:r>
      <w:r w:rsidRPr="00FA344D">
        <w:rPr>
          <w:rFonts w:ascii="Cambria" w:hAnsi="Cambria" w:cs="Times New Roman"/>
          <w:color w:val="000000" w:themeColor="text1"/>
          <w:spacing w:val="-16"/>
          <w:w w:val="90"/>
          <w:sz w:val="20"/>
        </w:rPr>
        <w:t xml:space="preserve"> </w:t>
      </w:r>
      <w:r w:rsidRPr="00FA344D">
        <w:rPr>
          <w:rFonts w:ascii="Cambria" w:hAnsi="Cambria" w:cs="Times New Roman"/>
          <w:color w:val="000000" w:themeColor="text1"/>
          <w:spacing w:val="-1"/>
          <w:w w:val="90"/>
          <w:sz w:val="20"/>
        </w:rPr>
        <w:t>presentation.</w:t>
      </w:r>
    </w:p>
    <w:tbl>
      <w:tblPr>
        <w:tblpPr w:leftFromText="180" w:rightFromText="180" w:vertAnchor="text" w:horzAnchor="margin" w:tblpY="259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9"/>
        <w:gridCol w:w="2032"/>
        <w:gridCol w:w="2028"/>
        <w:gridCol w:w="2028"/>
        <w:gridCol w:w="1653"/>
      </w:tblGrid>
      <w:tr w:rsidR="00E32016" w:rsidRPr="00FA344D" w14:paraId="60F111DF" w14:textId="77777777" w:rsidTr="00FA344D">
        <w:trPr>
          <w:trHeight w:val="878"/>
        </w:trPr>
        <w:tc>
          <w:tcPr>
            <w:tcW w:w="1038" w:type="pct"/>
            <w:shd w:val="clear" w:color="auto" w:fill="D9D9D9" w:themeFill="background1" w:themeFillShade="D9"/>
          </w:tcPr>
          <w:p w14:paraId="0629E5DB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w w:val="90"/>
                <w:sz w:val="20"/>
                <w:szCs w:val="20"/>
              </w:rPr>
              <w:t>Conference Title and Location</w:t>
            </w:r>
          </w:p>
        </w:tc>
        <w:tc>
          <w:tcPr>
            <w:tcW w:w="1040" w:type="pct"/>
            <w:shd w:val="clear" w:color="auto" w:fill="D9D9D9" w:themeFill="background1" w:themeFillShade="D9"/>
          </w:tcPr>
          <w:p w14:paraId="1063ABFF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w w:val="85"/>
                <w:sz w:val="20"/>
                <w:szCs w:val="20"/>
              </w:rPr>
              <w:t xml:space="preserve">Paper title/ Talk </w:t>
            </w:r>
            <w:r w:rsidRPr="00FA344D">
              <w:rPr>
                <w:rFonts w:ascii="Cambria" w:hAnsi="Cambria"/>
                <w:color w:val="000000" w:themeColor="text1"/>
                <w:w w:val="95"/>
                <w:sz w:val="20"/>
                <w:szCs w:val="20"/>
              </w:rPr>
              <w:t>Title</w:t>
            </w:r>
          </w:p>
        </w:tc>
        <w:tc>
          <w:tcPr>
            <w:tcW w:w="1038" w:type="pct"/>
            <w:shd w:val="clear" w:color="auto" w:fill="D9D9D9" w:themeFill="background1" w:themeFillShade="D9"/>
          </w:tcPr>
          <w:p w14:paraId="6EE4D144" w14:textId="77777777" w:rsid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w w:val="85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w w:val="85"/>
                <w:sz w:val="20"/>
                <w:szCs w:val="20"/>
              </w:rPr>
              <w:t xml:space="preserve">Role: </w:t>
            </w:r>
          </w:p>
          <w:p w14:paraId="165EB198" w14:textId="5B3D00FB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w w:val="85"/>
                <w:sz w:val="20"/>
                <w:szCs w:val="20"/>
              </w:rPr>
              <w:t xml:space="preserve">Keynote/invited talk/ oral </w:t>
            </w:r>
            <w:r w:rsidRPr="00FA344D">
              <w:rPr>
                <w:rFonts w:ascii="Cambria" w:hAnsi="Cambria"/>
                <w:color w:val="000000" w:themeColor="text1"/>
                <w:w w:val="95"/>
                <w:sz w:val="20"/>
                <w:szCs w:val="20"/>
              </w:rPr>
              <w:t>presentation</w:t>
            </w:r>
          </w:p>
        </w:tc>
        <w:tc>
          <w:tcPr>
            <w:tcW w:w="1038" w:type="pct"/>
            <w:shd w:val="clear" w:color="auto" w:fill="D9D9D9" w:themeFill="background1" w:themeFillShade="D9"/>
          </w:tcPr>
          <w:p w14:paraId="49CFD69B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w w:val="90"/>
                <w:sz w:val="20"/>
                <w:szCs w:val="20"/>
              </w:rPr>
              <w:t>Duration of Conference</w:t>
            </w:r>
          </w:p>
        </w:tc>
        <w:tc>
          <w:tcPr>
            <w:tcW w:w="846" w:type="pct"/>
            <w:shd w:val="clear" w:color="auto" w:fill="D9D9D9" w:themeFill="background1" w:themeFillShade="D9"/>
          </w:tcPr>
          <w:p w14:paraId="4568CF9A" w14:textId="77777777" w:rsidR="00E32016" w:rsidRPr="00FA344D" w:rsidRDefault="00E32016" w:rsidP="00FA344D">
            <w:pPr>
              <w:pStyle w:val="TableParagraph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FA344D">
              <w:rPr>
                <w:rFonts w:ascii="Cambria" w:hAnsi="Cambria"/>
                <w:color w:val="000000" w:themeColor="text1"/>
                <w:sz w:val="20"/>
                <w:szCs w:val="20"/>
              </w:rPr>
              <w:t>Organizers</w:t>
            </w:r>
          </w:p>
        </w:tc>
      </w:tr>
      <w:tr w:rsidR="00E32016" w:rsidRPr="00FA344D" w14:paraId="154E2D37" w14:textId="77777777" w:rsidTr="0011638E">
        <w:trPr>
          <w:trHeight w:val="299"/>
        </w:trPr>
        <w:tc>
          <w:tcPr>
            <w:tcW w:w="1038" w:type="pct"/>
          </w:tcPr>
          <w:p w14:paraId="1B478A6E" w14:textId="77777777" w:rsidR="00E32016" w:rsidRPr="00FA344D" w:rsidRDefault="00E32016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040" w:type="pct"/>
          </w:tcPr>
          <w:p w14:paraId="29D4861B" w14:textId="77777777" w:rsidR="00E32016" w:rsidRDefault="00E32016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2965F73" w14:textId="77777777" w:rsidR="00FA344D" w:rsidRPr="00FA344D" w:rsidRDefault="00FA344D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038" w:type="pct"/>
          </w:tcPr>
          <w:p w14:paraId="7DD88F2C" w14:textId="77777777" w:rsidR="00E32016" w:rsidRPr="00FA344D" w:rsidRDefault="00E32016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1038" w:type="pct"/>
          </w:tcPr>
          <w:p w14:paraId="77F9875D" w14:textId="77777777" w:rsidR="00E32016" w:rsidRPr="00FA344D" w:rsidRDefault="00E32016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846" w:type="pct"/>
          </w:tcPr>
          <w:p w14:paraId="3ACAE8B5" w14:textId="77777777" w:rsidR="00E32016" w:rsidRPr="00FA344D" w:rsidRDefault="00E32016" w:rsidP="00FA344D">
            <w:pPr>
              <w:pStyle w:val="TableParagraph"/>
              <w:ind w:left="28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</w:tbl>
    <w:p w14:paraId="73295910" w14:textId="77777777" w:rsidR="00E32016" w:rsidRPr="00FA344D" w:rsidRDefault="00E32016" w:rsidP="00FA344D">
      <w:pPr>
        <w:spacing w:after="0" w:line="360" w:lineRule="auto"/>
        <w:rPr>
          <w:rFonts w:ascii="Cambria" w:eastAsia="Times New Roman" w:hAnsi="Cambria" w:cs="Times New Roman"/>
          <w:sz w:val="20"/>
        </w:rPr>
      </w:pPr>
    </w:p>
    <w:p w14:paraId="144AC2F6" w14:textId="369850E5" w:rsidR="00E32016" w:rsidRPr="00FA344D" w:rsidRDefault="00E32016" w:rsidP="00FA344D">
      <w:pPr>
        <w:pStyle w:val="ListParagraph"/>
        <w:numPr>
          <w:ilvl w:val="0"/>
          <w:numId w:val="10"/>
        </w:numPr>
        <w:spacing w:before="100" w:after="0" w:line="360" w:lineRule="auto"/>
        <w:ind w:left="357" w:hanging="357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Courses taught with level (UG/PG) and duration: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981"/>
        <w:gridCol w:w="2025"/>
        <w:gridCol w:w="1955"/>
        <w:gridCol w:w="1646"/>
        <w:gridCol w:w="1648"/>
        <w:gridCol w:w="1516"/>
      </w:tblGrid>
      <w:tr w:rsidR="00E32016" w:rsidRPr="00FA344D" w14:paraId="495A1ABD" w14:textId="77777777" w:rsidTr="00FA344D">
        <w:trPr>
          <w:trHeight w:val="300"/>
        </w:trPr>
        <w:tc>
          <w:tcPr>
            <w:tcW w:w="9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13260C7F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proofErr w:type="spellStart"/>
            <w:proofErr w:type="gramStart"/>
            <w:r w:rsidRPr="00FA344D">
              <w:rPr>
                <w:rFonts w:ascii="Cambria" w:eastAsia="Times New Roman" w:hAnsi="Cambria" w:cs="Times New Roman"/>
                <w:sz w:val="20"/>
              </w:rPr>
              <w:t>Sl.No</w:t>
            </w:r>
            <w:proofErr w:type="spellEnd"/>
            <w:proofErr w:type="gramEnd"/>
          </w:p>
        </w:tc>
        <w:tc>
          <w:tcPr>
            <w:tcW w:w="20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5BA0F4C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Course Name</w:t>
            </w:r>
          </w:p>
        </w:tc>
        <w:tc>
          <w:tcPr>
            <w:tcW w:w="19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DE9A210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proofErr w:type="gramStart"/>
            <w:r w:rsidRPr="00FA344D">
              <w:rPr>
                <w:rFonts w:ascii="Cambria" w:eastAsia="Times New Roman" w:hAnsi="Cambria" w:cs="Times New Roman"/>
                <w:sz w:val="20"/>
              </w:rPr>
              <w:t>Level(</w:t>
            </w:r>
            <w:proofErr w:type="gramEnd"/>
            <w:r w:rsidRPr="00FA344D">
              <w:rPr>
                <w:rFonts w:ascii="Cambria" w:eastAsia="Times New Roman" w:hAnsi="Cambria" w:cs="Times New Roman"/>
                <w:sz w:val="20"/>
              </w:rPr>
              <w:t>UG/PG)</w:t>
            </w:r>
          </w:p>
        </w:tc>
        <w:tc>
          <w:tcPr>
            <w:tcW w:w="16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6FB1648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Credit</w:t>
            </w:r>
          </w:p>
        </w:tc>
        <w:tc>
          <w:tcPr>
            <w:tcW w:w="16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9929329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No. of students</w:t>
            </w:r>
          </w:p>
        </w:tc>
        <w:tc>
          <w:tcPr>
            <w:tcW w:w="151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7245EE9" w14:textId="77777777" w:rsidR="00E32016" w:rsidRPr="00FA344D" w:rsidRDefault="00E32016" w:rsidP="00FA344D">
            <w:pPr>
              <w:spacing w:line="360" w:lineRule="auto"/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MO/SP (Year)</w:t>
            </w:r>
          </w:p>
        </w:tc>
      </w:tr>
      <w:tr w:rsidR="00E32016" w:rsidRPr="00FA344D" w14:paraId="06307037" w14:textId="77777777" w:rsidTr="00FA344D">
        <w:trPr>
          <w:trHeight w:val="300"/>
        </w:trPr>
        <w:tc>
          <w:tcPr>
            <w:tcW w:w="9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0C09583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20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73475B2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9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93DC7E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6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D7EBBC6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6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1F640EB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51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F2554BB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</w:tbl>
    <w:p w14:paraId="0B4D9F36" w14:textId="77777777" w:rsidR="00E32016" w:rsidRPr="00FA344D" w:rsidRDefault="00E32016" w:rsidP="00FA344D">
      <w:pPr>
        <w:spacing w:after="0" w:line="360" w:lineRule="auto"/>
        <w:ind w:left="360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lastRenderedPageBreak/>
        <w:t xml:space="preserve"> </w:t>
      </w:r>
    </w:p>
    <w:p w14:paraId="3BE19B0E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proofErr w:type="spellStart"/>
      <w:proofErr w:type="gramStart"/>
      <w:r w:rsidRPr="00FA344D">
        <w:rPr>
          <w:rFonts w:ascii="Cambria" w:eastAsia="Times New Roman" w:hAnsi="Cambria" w:cs="Times New Roman"/>
          <w:sz w:val="20"/>
        </w:rPr>
        <w:t>Ph.D</w:t>
      </w:r>
      <w:proofErr w:type="spellEnd"/>
      <w:proofErr w:type="gramEnd"/>
      <w:r w:rsidRPr="00FA344D">
        <w:rPr>
          <w:rFonts w:ascii="Cambria" w:eastAsia="Times New Roman" w:hAnsi="Cambria" w:cs="Times New Roman"/>
          <w:sz w:val="20"/>
        </w:rPr>
        <w:t xml:space="preserve"> Level Supervis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0"/>
        <w:gridCol w:w="1913"/>
        <w:gridCol w:w="1431"/>
        <w:gridCol w:w="1372"/>
        <w:gridCol w:w="1429"/>
        <w:gridCol w:w="2775"/>
      </w:tblGrid>
      <w:tr w:rsidR="00E32016" w:rsidRPr="00FA344D" w14:paraId="7BE21911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59064A04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l. No.</w:t>
            </w:r>
          </w:p>
        </w:tc>
        <w:tc>
          <w:tcPr>
            <w:tcW w:w="9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15264CD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Name of The Candidate</w:t>
            </w:r>
          </w:p>
        </w:tc>
        <w:tc>
          <w:tcPr>
            <w:tcW w:w="73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0F1F52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University Registered &amp; date of registration</w:t>
            </w:r>
          </w:p>
        </w:tc>
        <w:tc>
          <w:tcPr>
            <w:tcW w:w="70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4D568321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Title of </w:t>
            </w:r>
            <w:proofErr w:type="spellStart"/>
            <w:proofErr w:type="gramStart"/>
            <w:r w:rsidRPr="00FA344D">
              <w:rPr>
                <w:rFonts w:ascii="Cambria" w:eastAsia="Times New Roman" w:hAnsi="Cambria" w:cs="Times New Roman"/>
                <w:sz w:val="20"/>
              </w:rPr>
              <w:t>Ph.D</w:t>
            </w:r>
            <w:proofErr w:type="spellEnd"/>
            <w:proofErr w:type="gramEnd"/>
            <w:r w:rsidRPr="00FA344D">
              <w:rPr>
                <w:rFonts w:ascii="Cambria" w:eastAsia="Times New Roman" w:hAnsi="Cambria" w:cs="Times New Roman"/>
                <w:sz w:val="20"/>
              </w:rPr>
              <w:t xml:space="preserve"> Thesis</w:t>
            </w:r>
          </w:p>
        </w:tc>
        <w:tc>
          <w:tcPr>
            <w:tcW w:w="73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0AF1580B" w14:textId="32128E3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Year with date of submission</w:t>
            </w:r>
          </w:p>
        </w:tc>
        <w:tc>
          <w:tcPr>
            <w:tcW w:w="142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67CB434F" w14:textId="0CE69459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tatus Awarded/Submitted/Ongoing (Guide/Co-Guide)</w:t>
            </w:r>
          </w:p>
        </w:tc>
      </w:tr>
      <w:tr w:rsidR="00E32016" w:rsidRPr="00FA344D" w14:paraId="3F2271BC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BE8AC8B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9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83024A5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73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9FA80BF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70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A29D8B4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73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26B6FDE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42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EAF88DD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</w:tbl>
    <w:p w14:paraId="2771FEE8" w14:textId="77777777" w:rsidR="00E32016" w:rsidRPr="00FA344D" w:rsidRDefault="00E32016" w:rsidP="00FA344D">
      <w:pPr>
        <w:spacing w:after="0" w:line="360" w:lineRule="auto"/>
        <w:ind w:left="360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 </w:t>
      </w:r>
    </w:p>
    <w:p w14:paraId="5B4CDA4E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proofErr w:type="gramStart"/>
      <w:r w:rsidRPr="00FA344D">
        <w:rPr>
          <w:rFonts w:ascii="Cambria" w:eastAsia="Times New Roman" w:hAnsi="Cambria" w:cs="Times New Roman"/>
          <w:sz w:val="20"/>
        </w:rPr>
        <w:t>Masters</w:t>
      </w:r>
      <w:proofErr w:type="gramEnd"/>
      <w:r w:rsidRPr="00FA344D">
        <w:rPr>
          <w:rFonts w:ascii="Cambria" w:eastAsia="Times New Roman" w:hAnsi="Cambria" w:cs="Times New Roman"/>
          <w:sz w:val="20"/>
        </w:rPr>
        <w:t xml:space="preserve"> Level Supervis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2"/>
        <w:gridCol w:w="2692"/>
        <w:gridCol w:w="2346"/>
        <w:gridCol w:w="1948"/>
        <w:gridCol w:w="1932"/>
      </w:tblGrid>
      <w:tr w:rsidR="00E32016" w:rsidRPr="00FA344D" w14:paraId="4C2B2B0A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E5FBBE0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Sl. No.</w:t>
            </w:r>
          </w:p>
        </w:tc>
        <w:tc>
          <w:tcPr>
            <w:tcW w:w="1379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9B75C8A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Name of Candidate</w:t>
            </w:r>
          </w:p>
        </w:tc>
        <w:tc>
          <w:tcPr>
            <w:tcW w:w="120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A65DDA4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University / Institute</w:t>
            </w:r>
          </w:p>
        </w:tc>
        <w:tc>
          <w:tcPr>
            <w:tcW w:w="99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0F4CFAB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Thesis Title</w:t>
            </w:r>
          </w:p>
        </w:tc>
        <w:tc>
          <w:tcPr>
            <w:tcW w:w="99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ACFACF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Year</w:t>
            </w:r>
          </w:p>
        </w:tc>
      </w:tr>
      <w:tr w:rsidR="00E32016" w:rsidRPr="00FA344D" w14:paraId="24594796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1EF806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379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21DCC67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20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C377D88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99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7D7BCBF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99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A70CC46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</w:tbl>
    <w:p w14:paraId="101C1B23" w14:textId="77777777" w:rsidR="00E32016" w:rsidRPr="00FA344D" w:rsidRDefault="00E32016" w:rsidP="00FA344D">
      <w:pPr>
        <w:spacing w:after="0" w:line="360" w:lineRule="auto"/>
        <w:ind w:left="360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 </w:t>
      </w:r>
    </w:p>
    <w:p w14:paraId="2149D8CC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UG/any other Level Supervis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2"/>
        <w:gridCol w:w="2268"/>
        <w:gridCol w:w="2126"/>
        <w:gridCol w:w="2584"/>
        <w:gridCol w:w="1940"/>
      </w:tblGrid>
      <w:tr w:rsidR="00E32016" w:rsidRPr="00FA344D" w14:paraId="35FC26C3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90EBDBD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proofErr w:type="spellStart"/>
            <w:r w:rsidRPr="00FA344D">
              <w:rPr>
                <w:rFonts w:ascii="Cambria" w:eastAsia="Times New Roman" w:hAnsi="Cambria" w:cs="Times New Roman"/>
                <w:sz w:val="20"/>
              </w:rPr>
              <w:t>Sl.No</w:t>
            </w:r>
            <w:proofErr w:type="spellEnd"/>
            <w:r w:rsidRPr="00FA344D">
              <w:rPr>
                <w:rFonts w:ascii="Cambria" w:eastAsia="Times New Roman" w:hAnsi="Cambria" w:cs="Times New Roman"/>
                <w:sz w:val="20"/>
              </w:rPr>
              <w:t>.</w:t>
            </w:r>
          </w:p>
        </w:tc>
        <w:tc>
          <w:tcPr>
            <w:tcW w:w="116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591B4E8" w14:textId="00902895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Level</w:t>
            </w:r>
          </w:p>
        </w:tc>
        <w:tc>
          <w:tcPr>
            <w:tcW w:w="1089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31D5F96E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Area of Work</w:t>
            </w:r>
          </w:p>
        </w:tc>
        <w:tc>
          <w:tcPr>
            <w:tcW w:w="132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78CEBFEF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University / Institute</w:t>
            </w:r>
          </w:p>
        </w:tc>
        <w:tc>
          <w:tcPr>
            <w:tcW w:w="99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14:paraId="2EA61EE6" w14:textId="77777777" w:rsidR="00E32016" w:rsidRPr="00FA344D" w:rsidRDefault="00E32016" w:rsidP="00FA344D">
            <w:pPr>
              <w:jc w:val="center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>Year</w:t>
            </w:r>
          </w:p>
        </w:tc>
      </w:tr>
      <w:tr w:rsidR="00E32016" w:rsidRPr="00FA344D" w14:paraId="65F3BEB0" w14:textId="77777777" w:rsidTr="00FA344D">
        <w:trPr>
          <w:trHeight w:val="300"/>
        </w:trPr>
        <w:tc>
          <w:tcPr>
            <w:tcW w:w="43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567CC13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16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A0CC873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089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7772AB8E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132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52C673E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  <w:tc>
          <w:tcPr>
            <w:tcW w:w="99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381645B" w14:textId="77777777" w:rsidR="00E32016" w:rsidRPr="00FA344D" w:rsidRDefault="00E32016" w:rsidP="00FA344D">
            <w:pPr>
              <w:spacing w:line="360" w:lineRule="auto"/>
              <w:rPr>
                <w:rFonts w:ascii="Cambria" w:hAnsi="Cambria" w:cs="Times New Roman"/>
                <w:sz w:val="20"/>
              </w:rPr>
            </w:pPr>
            <w:r w:rsidRPr="00FA344D">
              <w:rPr>
                <w:rFonts w:ascii="Cambria" w:eastAsia="Times New Roman" w:hAnsi="Cambria" w:cs="Times New Roman"/>
                <w:sz w:val="20"/>
              </w:rPr>
              <w:t xml:space="preserve"> </w:t>
            </w:r>
          </w:p>
        </w:tc>
      </w:tr>
    </w:tbl>
    <w:p w14:paraId="52E758A7" w14:textId="77777777" w:rsidR="00E32016" w:rsidRPr="00FA344D" w:rsidRDefault="00E32016" w:rsidP="00FA344D">
      <w:pPr>
        <w:spacing w:after="0" w:line="240" w:lineRule="auto"/>
        <w:ind w:left="360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  </w:t>
      </w:r>
    </w:p>
    <w:p w14:paraId="1040DC08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Lab Development activities undertaken: (</w:t>
      </w:r>
      <w:r w:rsidRPr="00FA344D">
        <w:rPr>
          <w:rFonts w:ascii="Cambria" w:eastAsia="Times New Roman" w:hAnsi="Cambria" w:cs="Times New Roman"/>
          <w:i/>
          <w:iCs/>
          <w:sz w:val="20"/>
        </w:rPr>
        <w:t>50 Words Max</w:t>
      </w:r>
      <w:r w:rsidRPr="00FA344D">
        <w:rPr>
          <w:rFonts w:ascii="Cambria" w:eastAsia="Times New Roman" w:hAnsi="Cambria" w:cs="Times New Roman"/>
          <w:sz w:val="20"/>
        </w:rPr>
        <w:t>):</w:t>
      </w:r>
    </w:p>
    <w:p w14:paraId="2345DED2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Courses developed: In-house training courses developed – </w:t>
      </w:r>
    </w:p>
    <w:p w14:paraId="4A81F5CE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Workshops/Seminar/Conferences/Training </w:t>
      </w:r>
      <w:proofErr w:type="spellStart"/>
      <w:r w:rsidRPr="00FA344D">
        <w:rPr>
          <w:rFonts w:ascii="Cambria" w:eastAsia="Times New Roman" w:hAnsi="Cambria" w:cs="Times New Roman"/>
          <w:sz w:val="20"/>
        </w:rPr>
        <w:t>Programmes</w:t>
      </w:r>
      <w:proofErr w:type="spellEnd"/>
      <w:r w:rsidRPr="00FA344D">
        <w:rPr>
          <w:rFonts w:ascii="Cambria" w:eastAsia="Times New Roman" w:hAnsi="Cambria" w:cs="Times New Roman"/>
          <w:sz w:val="20"/>
        </w:rPr>
        <w:t xml:space="preserve"> </w:t>
      </w:r>
      <w:r w:rsidRPr="00FA344D">
        <w:rPr>
          <w:rFonts w:ascii="Cambria" w:eastAsia="Times New Roman" w:hAnsi="Cambria" w:cs="Times New Roman"/>
          <w:b/>
          <w:bCs/>
          <w:sz w:val="20"/>
        </w:rPr>
        <w:t>Attended</w:t>
      </w:r>
      <w:r w:rsidRPr="00FA344D">
        <w:rPr>
          <w:rFonts w:ascii="Cambria" w:eastAsia="Times New Roman" w:hAnsi="Cambria" w:cs="Times New Roman"/>
          <w:sz w:val="20"/>
        </w:rPr>
        <w:t xml:space="preserve"> in last three years (only numbers): </w:t>
      </w:r>
    </w:p>
    <w:p w14:paraId="76BFBFAB" w14:textId="47488EF5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24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Workshops/Seminar/Conferences/Training </w:t>
      </w:r>
      <w:proofErr w:type="spellStart"/>
      <w:r w:rsidRPr="00FA344D">
        <w:rPr>
          <w:rFonts w:ascii="Cambria" w:eastAsia="Times New Roman" w:hAnsi="Cambria" w:cs="Times New Roman"/>
          <w:sz w:val="20"/>
        </w:rPr>
        <w:t>Programmes</w:t>
      </w:r>
      <w:proofErr w:type="spellEnd"/>
      <w:r w:rsidRPr="00FA344D">
        <w:rPr>
          <w:rFonts w:ascii="Cambria" w:eastAsia="Times New Roman" w:hAnsi="Cambria" w:cs="Times New Roman"/>
          <w:sz w:val="20"/>
        </w:rPr>
        <w:t xml:space="preserve"> </w:t>
      </w:r>
      <w:r w:rsidRPr="00FA344D">
        <w:rPr>
          <w:rFonts w:ascii="Cambria" w:eastAsia="Times New Roman" w:hAnsi="Cambria" w:cs="Times New Roman"/>
          <w:b/>
          <w:bCs/>
          <w:sz w:val="20"/>
        </w:rPr>
        <w:t>Organized (as Convenor/Co-Convenor/</w:t>
      </w:r>
      <w:r w:rsidR="00FA344D">
        <w:rPr>
          <w:rFonts w:ascii="Cambria" w:eastAsia="Times New Roman" w:hAnsi="Cambria" w:cs="Times New Roman"/>
          <w:b/>
          <w:bCs/>
          <w:sz w:val="20"/>
        </w:rPr>
        <w:t xml:space="preserve"> </w:t>
      </w:r>
      <w:proofErr w:type="spellStart"/>
      <w:r w:rsidRPr="00FA344D">
        <w:rPr>
          <w:rFonts w:ascii="Cambria" w:eastAsia="Times New Roman" w:hAnsi="Cambria" w:cs="Times New Roman"/>
          <w:b/>
          <w:bCs/>
          <w:sz w:val="20"/>
        </w:rPr>
        <w:t>Org.Secretary</w:t>
      </w:r>
      <w:proofErr w:type="spellEnd"/>
      <w:r w:rsidRPr="00FA344D">
        <w:rPr>
          <w:rFonts w:ascii="Cambria" w:eastAsia="Times New Roman" w:hAnsi="Cambria" w:cs="Times New Roman"/>
          <w:b/>
          <w:bCs/>
          <w:sz w:val="20"/>
        </w:rPr>
        <w:t>)</w:t>
      </w:r>
      <w:r w:rsidRPr="00FA344D">
        <w:rPr>
          <w:rFonts w:ascii="Cambria" w:eastAsia="Times New Roman" w:hAnsi="Cambria" w:cs="Times New Roman"/>
          <w:sz w:val="20"/>
        </w:rPr>
        <w:t xml:space="preserve"> in the previous three years (only numbers):</w:t>
      </w:r>
    </w:p>
    <w:p w14:paraId="765E07B2" w14:textId="77777777" w:rsidR="00FA344D" w:rsidRPr="00FA344D" w:rsidRDefault="00FA344D" w:rsidP="00FA344D">
      <w:pPr>
        <w:pStyle w:val="ListParagraph"/>
        <w:spacing w:after="0" w:line="240" w:lineRule="auto"/>
        <w:ind w:left="360" w:right="282"/>
        <w:contextualSpacing w:val="0"/>
        <w:jc w:val="right"/>
        <w:rPr>
          <w:rFonts w:ascii="Cambria" w:eastAsia="Times New Roman" w:hAnsi="Cambria" w:cs="Times New Roman"/>
          <w:sz w:val="14"/>
          <w:szCs w:val="14"/>
        </w:rPr>
      </w:pPr>
    </w:p>
    <w:p w14:paraId="03C44BF1" w14:textId="77777777" w:rsidR="00FA344D" w:rsidRDefault="00E32016" w:rsidP="00FA344D">
      <w:pPr>
        <w:pStyle w:val="ListParagraph"/>
        <w:numPr>
          <w:ilvl w:val="0"/>
          <w:numId w:val="10"/>
        </w:numPr>
        <w:spacing w:after="0" w:line="24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 xml:space="preserve">National and International Networking visits or collaborations in India or abroad during BIT service: </w:t>
      </w:r>
    </w:p>
    <w:p w14:paraId="3528E92D" w14:textId="591E8AEB" w:rsidR="00E32016" w:rsidRPr="00FA344D" w:rsidRDefault="00E32016" w:rsidP="00FA344D">
      <w:pPr>
        <w:pStyle w:val="ListParagraph"/>
        <w:spacing w:after="0" w:line="240" w:lineRule="auto"/>
        <w:ind w:left="360" w:right="282"/>
        <w:contextualSpacing w:val="0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(</w:t>
      </w:r>
      <w:r w:rsidRPr="00FA344D">
        <w:rPr>
          <w:rFonts w:ascii="Cambria" w:eastAsia="Times New Roman" w:hAnsi="Cambria" w:cs="Times New Roman"/>
          <w:i/>
          <w:iCs/>
          <w:sz w:val="20"/>
        </w:rPr>
        <w:t xml:space="preserve">up to </w:t>
      </w:r>
      <w:proofErr w:type="gramStart"/>
      <w:r w:rsidRPr="00FA344D">
        <w:rPr>
          <w:rFonts w:ascii="Cambria" w:eastAsia="Times New Roman" w:hAnsi="Cambria" w:cs="Times New Roman"/>
          <w:i/>
          <w:iCs/>
          <w:sz w:val="20"/>
        </w:rPr>
        <w:t>10  such</w:t>
      </w:r>
      <w:proofErr w:type="gramEnd"/>
      <w:r w:rsidRPr="00FA344D">
        <w:rPr>
          <w:rFonts w:ascii="Cambria" w:eastAsia="Times New Roman" w:hAnsi="Cambria" w:cs="Times New Roman"/>
          <w:i/>
          <w:iCs/>
          <w:sz w:val="20"/>
        </w:rPr>
        <w:t xml:space="preserve"> activities</w:t>
      </w:r>
      <w:r w:rsidRPr="00FA344D">
        <w:rPr>
          <w:rFonts w:ascii="Cambria" w:eastAsia="Times New Roman" w:hAnsi="Cambria" w:cs="Times New Roman"/>
          <w:sz w:val="20"/>
        </w:rPr>
        <w:t>)</w:t>
      </w:r>
    </w:p>
    <w:p w14:paraId="0BA75244" w14:textId="77777777" w:rsidR="00FA344D" w:rsidRPr="00FA344D" w:rsidRDefault="00FA344D" w:rsidP="00FA344D">
      <w:pPr>
        <w:pStyle w:val="ListParagraph"/>
        <w:spacing w:after="0" w:line="240" w:lineRule="auto"/>
        <w:ind w:left="360" w:right="282"/>
        <w:contextualSpacing w:val="0"/>
        <w:jc w:val="right"/>
        <w:rPr>
          <w:rFonts w:ascii="Cambria" w:eastAsia="Times New Roman" w:hAnsi="Cambria" w:cs="Times New Roman"/>
          <w:sz w:val="12"/>
          <w:szCs w:val="12"/>
        </w:rPr>
      </w:pPr>
    </w:p>
    <w:p w14:paraId="7D86261B" w14:textId="2C992EDB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New Laboratory, teaching courses or programs proposed for the Institute (BIT Mesra):</w:t>
      </w:r>
    </w:p>
    <w:p w14:paraId="1E70D3F2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Your Career Plan (</w:t>
      </w:r>
      <w:r w:rsidRPr="00FA344D">
        <w:rPr>
          <w:rFonts w:ascii="Cambria" w:eastAsia="Times New Roman" w:hAnsi="Cambria" w:cs="Times New Roman"/>
          <w:i/>
          <w:iCs/>
          <w:sz w:val="20"/>
        </w:rPr>
        <w:t>within 200 words</w:t>
      </w:r>
      <w:r w:rsidRPr="00FA344D">
        <w:rPr>
          <w:rFonts w:ascii="Cambria" w:eastAsia="Times New Roman" w:hAnsi="Cambria" w:cs="Times New Roman"/>
          <w:sz w:val="20"/>
        </w:rPr>
        <w:t>):</w:t>
      </w:r>
    </w:p>
    <w:p w14:paraId="697FA162" w14:textId="77777777" w:rsidR="00E32016" w:rsidRPr="00FA344D" w:rsidRDefault="00E32016" w:rsidP="00FA344D">
      <w:pPr>
        <w:pStyle w:val="ListParagraph"/>
        <w:numPr>
          <w:ilvl w:val="0"/>
          <w:numId w:val="10"/>
        </w:numPr>
        <w:spacing w:after="0" w:line="360" w:lineRule="auto"/>
        <w:ind w:right="282"/>
        <w:contextualSpacing w:val="0"/>
        <w:jc w:val="left"/>
        <w:rPr>
          <w:rFonts w:ascii="Cambria" w:eastAsia="Times New Roman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Any other point worth mentioning:</w:t>
      </w:r>
    </w:p>
    <w:p w14:paraId="605F2ED3" w14:textId="77777777" w:rsidR="00E32016" w:rsidRPr="00012BE0" w:rsidRDefault="00E32016" w:rsidP="00FA34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2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944904" w14:textId="3100EC6F" w:rsidR="00E32016" w:rsidRPr="00FA344D" w:rsidRDefault="00E32016" w:rsidP="00E32016">
      <w:pPr>
        <w:spacing w:after="0" w:line="360" w:lineRule="auto"/>
        <w:jc w:val="right"/>
        <w:rPr>
          <w:rFonts w:ascii="Cambria" w:hAnsi="Cambria" w:cs="Times New Roman"/>
          <w:sz w:val="20"/>
        </w:rPr>
      </w:pPr>
      <w:r w:rsidRPr="00FA344D">
        <w:rPr>
          <w:rFonts w:ascii="Cambria" w:eastAsia="Times New Roman" w:hAnsi="Cambria" w:cs="Times New Roman"/>
          <w:sz w:val="20"/>
        </w:rPr>
        <w:t>(Signature of Applicant)</w:t>
      </w:r>
      <w:r w:rsidR="00FA344D">
        <w:rPr>
          <w:rFonts w:ascii="Cambria" w:eastAsia="Times New Roman" w:hAnsi="Cambria" w:cs="Times New Roman"/>
          <w:sz w:val="20"/>
        </w:rPr>
        <w:tab/>
      </w:r>
      <w:r w:rsidR="00FA344D">
        <w:rPr>
          <w:rFonts w:ascii="Cambria" w:eastAsia="Times New Roman" w:hAnsi="Cambria" w:cs="Times New Roman"/>
          <w:sz w:val="20"/>
        </w:rPr>
        <w:tab/>
      </w:r>
      <w:r w:rsidR="00FA344D">
        <w:rPr>
          <w:rFonts w:ascii="Cambria" w:eastAsia="Times New Roman" w:hAnsi="Cambria" w:cs="Times New Roman"/>
          <w:sz w:val="20"/>
        </w:rPr>
        <w:tab/>
      </w:r>
    </w:p>
    <w:p w14:paraId="3AA9495F" w14:textId="10A190BB" w:rsidR="00FA344D" w:rsidRDefault="00FA344D" w:rsidP="00FA344D">
      <w:pPr>
        <w:pStyle w:val="ListParagraph"/>
        <w:tabs>
          <w:tab w:val="left" w:pos="8364"/>
          <w:tab w:val="left" w:pos="8789"/>
        </w:tabs>
        <w:spacing w:after="0" w:line="360" w:lineRule="auto"/>
        <w:ind w:left="0" w:right="-306"/>
        <w:rPr>
          <w:rFonts w:ascii="Times New Roman" w:hAnsi="Times New Roman" w:cs="Times New Roman"/>
          <w:sz w:val="20"/>
        </w:rPr>
      </w:pPr>
      <w:proofErr w:type="gramStart"/>
      <w:r>
        <w:rPr>
          <w:rFonts w:ascii="Times New Roman" w:hAnsi="Times New Roman" w:cs="Times New Roman"/>
          <w:sz w:val="20"/>
        </w:rPr>
        <w:t>Place:…</w:t>
      </w:r>
      <w:proofErr w:type="gramEnd"/>
      <w:r>
        <w:rPr>
          <w:rFonts w:ascii="Times New Roman" w:hAnsi="Times New Roman" w:cs="Times New Roman"/>
          <w:sz w:val="20"/>
        </w:rPr>
        <w:t>…………..</w:t>
      </w:r>
    </w:p>
    <w:p w14:paraId="1B26FA89" w14:textId="33075088" w:rsidR="00FA344D" w:rsidRDefault="00FA344D" w:rsidP="00FA344D">
      <w:pPr>
        <w:pStyle w:val="ListParagraph"/>
        <w:tabs>
          <w:tab w:val="left" w:pos="8364"/>
          <w:tab w:val="left" w:pos="8789"/>
        </w:tabs>
        <w:spacing w:after="0" w:line="360" w:lineRule="auto"/>
        <w:ind w:left="0" w:right="-306"/>
        <w:rPr>
          <w:rFonts w:ascii="Times New Roman" w:hAnsi="Times New Roman" w:cs="Times New Roman"/>
          <w:sz w:val="20"/>
        </w:rPr>
      </w:pPr>
      <w:proofErr w:type="gramStart"/>
      <w:r>
        <w:rPr>
          <w:rFonts w:ascii="Times New Roman" w:hAnsi="Times New Roman" w:cs="Times New Roman"/>
          <w:sz w:val="20"/>
        </w:rPr>
        <w:t>Date:…</w:t>
      </w:r>
      <w:proofErr w:type="gramEnd"/>
      <w:r>
        <w:rPr>
          <w:rFonts w:ascii="Times New Roman" w:hAnsi="Times New Roman" w:cs="Times New Roman"/>
          <w:sz w:val="20"/>
        </w:rPr>
        <w:t>……………</w:t>
      </w:r>
    </w:p>
    <w:p w14:paraId="7F33FEFF" w14:textId="697E72CF" w:rsidR="00F516DD" w:rsidRPr="00F50D36" w:rsidRDefault="00FA344D" w:rsidP="00E32016">
      <w:pPr>
        <w:pStyle w:val="ListParagraph"/>
        <w:tabs>
          <w:tab w:val="left" w:pos="8364"/>
          <w:tab w:val="left" w:pos="8789"/>
        </w:tabs>
        <w:spacing w:after="0"/>
        <w:ind w:left="0" w:right="-306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</w:p>
    <w:sectPr w:rsidR="00F516DD" w:rsidRPr="00F50D36" w:rsidSect="00F50D36">
      <w:footerReference w:type="default" r:id="rId10"/>
      <w:pgSz w:w="11906" w:h="16838" w:code="9"/>
      <w:pgMar w:top="851" w:right="566" w:bottom="142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AB07AD" w14:textId="77777777" w:rsidR="009F5732" w:rsidRDefault="009F5732" w:rsidP="00F32014">
      <w:pPr>
        <w:spacing w:after="0" w:line="240" w:lineRule="auto"/>
      </w:pPr>
      <w:r>
        <w:separator/>
      </w:r>
    </w:p>
  </w:endnote>
  <w:endnote w:type="continuationSeparator" w:id="0">
    <w:p w14:paraId="55957655" w14:textId="77777777" w:rsidR="009F5732" w:rsidRDefault="009F5732" w:rsidP="00F32014">
      <w:pPr>
        <w:spacing w:after="0" w:line="240" w:lineRule="auto"/>
      </w:pPr>
      <w:r>
        <w:continuationSeparator/>
      </w:r>
    </w:p>
  </w:endnote>
  <w:endnote w:type="continuationNotice" w:id="1">
    <w:p w14:paraId="57F27D31" w14:textId="77777777" w:rsidR="009F5732" w:rsidRDefault="009F57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A4AAAA" w14:textId="427AF0F0" w:rsidR="00F32014" w:rsidRDefault="00F32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E99F4D" w14:textId="77777777" w:rsidR="009F5732" w:rsidRDefault="009F5732" w:rsidP="00F32014">
      <w:pPr>
        <w:spacing w:after="0" w:line="240" w:lineRule="auto"/>
      </w:pPr>
      <w:r>
        <w:separator/>
      </w:r>
    </w:p>
  </w:footnote>
  <w:footnote w:type="continuationSeparator" w:id="0">
    <w:p w14:paraId="7D0385CD" w14:textId="77777777" w:rsidR="009F5732" w:rsidRDefault="009F5732" w:rsidP="00F32014">
      <w:pPr>
        <w:spacing w:after="0" w:line="240" w:lineRule="auto"/>
      </w:pPr>
      <w:r>
        <w:continuationSeparator/>
      </w:r>
    </w:p>
  </w:footnote>
  <w:footnote w:type="continuationNotice" w:id="1">
    <w:p w14:paraId="704AA640" w14:textId="77777777" w:rsidR="009F5732" w:rsidRDefault="009F573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25489"/>
    <w:multiLevelType w:val="hybridMultilevel"/>
    <w:tmpl w:val="29027DDE"/>
    <w:lvl w:ilvl="0" w:tplc="0409000F">
      <w:start w:val="1"/>
      <w:numFmt w:val="decimal"/>
      <w:lvlText w:val="%1."/>
      <w:lvlJc w:val="left"/>
      <w:pPr>
        <w:ind w:left="65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" w15:restartNumberingAfterBreak="0">
    <w:nsid w:val="06657BAB"/>
    <w:multiLevelType w:val="hybridMultilevel"/>
    <w:tmpl w:val="9592A4D0"/>
    <w:lvl w:ilvl="0" w:tplc="402A1522">
      <w:start w:val="1"/>
      <w:numFmt w:val="decimal"/>
      <w:lvlText w:val="%1."/>
      <w:lvlJc w:val="left"/>
      <w:pPr>
        <w:ind w:left="720" w:hanging="360"/>
      </w:pPr>
    </w:lvl>
    <w:lvl w:ilvl="1" w:tplc="3D16D2E0">
      <w:start w:val="1"/>
      <w:numFmt w:val="lowerLetter"/>
      <w:lvlText w:val="%2."/>
      <w:lvlJc w:val="left"/>
      <w:pPr>
        <w:ind w:left="1440" w:hanging="360"/>
      </w:pPr>
    </w:lvl>
    <w:lvl w:ilvl="2" w:tplc="8E527890">
      <w:start w:val="1"/>
      <w:numFmt w:val="lowerRoman"/>
      <w:lvlText w:val="%3."/>
      <w:lvlJc w:val="right"/>
      <w:pPr>
        <w:ind w:left="2160" w:hanging="180"/>
      </w:pPr>
    </w:lvl>
    <w:lvl w:ilvl="3" w:tplc="A49EB514">
      <w:start w:val="1"/>
      <w:numFmt w:val="decimal"/>
      <w:lvlText w:val="%4."/>
      <w:lvlJc w:val="left"/>
      <w:pPr>
        <w:ind w:left="2880" w:hanging="360"/>
      </w:pPr>
    </w:lvl>
    <w:lvl w:ilvl="4" w:tplc="314EEC58">
      <w:start w:val="1"/>
      <w:numFmt w:val="lowerLetter"/>
      <w:lvlText w:val="%5."/>
      <w:lvlJc w:val="left"/>
      <w:pPr>
        <w:ind w:left="3600" w:hanging="360"/>
      </w:pPr>
    </w:lvl>
    <w:lvl w:ilvl="5" w:tplc="AC14F336">
      <w:start w:val="1"/>
      <w:numFmt w:val="lowerRoman"/>
      <w:lvlText w:val="%6."/>
      <w:lvlJc w:val="right"/>
      <w:pPr>
        <w:ind w:left="4320" w:hanging="180"/>
      </w:pPr>
    </w:lvl>
    <w:lvl w:ilvl="6" w:tplc="0BA0425C">
      <w:start w:val="1"/>
      <w:numFmt w:val="decimal"/>
      <w:lvlText w:val="%7."/>
      <w:lvlJc w:val="left"/>
      <w:pPr>
        <w:ind w:left="5040" w:hanging="360"/>
      </w:pPr>
    </w:lvl>
    <w:lvl w:ilvl="7" w:tplc="5274BA72">
      <w:start w:val="1"/>
      <w:numFmt w:val="lowerLetter"/>
      <w:lvlText w:val="%8."/>
      <w:lvlJc w:val="left"/>
      <w:pPr>
        <w:ind w:left="5760" w:hanging="360"/>
      </w:pPr>
    </w:lvl>
    <w:lvl w:ilvl="8" w:tplc="16F8B1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1747D"/>
    <w:multiLevelType w:val="hybridMultilevel"/>
    <w:tmpl w:val="6E201A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550AC"/>
    <w:multiLevelType w:val="hybridMultilevel"/>
    <w:tmpl w:val="0FCEC9C0"/>
    <w:lvl w:ilvl="0" w:tplc="0B6EC1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436E98"/>
    <w:multiLevelType w:val="hybridMultilevel"/>
    <w:tmpl w:val="35BCDCC6"/>
    <w:lvl w:ilvl="0" w:tplc="4009000F">
      <w:start w:val="1"/>
      <w:numFmt w:val="decimal"/>
      <w:lvlText w:val="%1."/>
      <w:lvlJc w:val="left"/>
      <w:pPr>
        <w:ind w:left="360" w:hanging="360"/>
        <w:jc w:val="right"/>
      </w:pPr>
      <w:rPr>
        <w:rFonts w:hint="default"/>
        <w:w w:val="100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548" w:hanging="360"/>
      </w:pPr>
    </w:lvl>
    <w:lvl w:ilvl="2" w:tplc="4009001B" w:tentative="1">
      <w:start w:val="1"/>
      <w:numFmt w:val="lowerRoman"/>
      <w:lvlText w:val="%3."/>
      <w:lvlJc w:val="right"/>
      <w:pPr>
        <w:ind w:left="1268" w:hanging="180"/>
      </w:pPr>
    </w:lvl>
    <w:lvl w:ilvl="3" w:tplc="4009000F" w:tentative="1">
      <w:start w:val="1"/>
      <w:numFmt w:val="decimal"/>
      <w:lvlText w:val="%4."/>
      <w:lvlJc w:val="left"/>
      <w:pPr>
        <w:ind w:left="1988" w:hanging="360"/>
      </w:pPr>
    </w:lvl>
    <w:lvl w:ilvl="4" w:tplc="40090019" w:tentative="1">
      <w:start w:val="1"/>
      <w:numFmt w:val="lowerLetter"/>
      <w:lvlText w:val="%5."/>
      <w:lvlJc w:val="left"/>
      <w:pPr>
        <w:ind w:left="2708" w:hanging="360"/>
      </w:pPr>
    </w:lvl>
    <w:lvl w:ilvl="5" w:tplc="4009001B" w:tentative="1">
      <w:start w:val="1"/>
      <w:numFmt w:val="lowerRoman"/>
      <w:lvlText w:val="%6."/>
      <w:lvlJc w:val="right"/>
      <w:pPr>
        <w:ind w:left="3428" w:hanging="180"/>
      </w:pPr>
    </w:lvl>
    <w:lvl w:ilvl="6" w:tplc="4009000F" w:tentative="1">
      <w:start w:val="1"/>
      <w:numFmt w:val="decimal"/>
      <w:lvlText w:val="%7."/>
      <w:lvlJc w:val="left"/>
      <w:pPr>
        <w:ind w:left="4148" w:hanging="360"/>
      </w:pPr>
    </w:lvl>
    <w:lvl w:ilvl="7" w:tplc="40090019" w:tentative="1">
      <w:start w:val="1"/>
      <w:numFmt w:val="lowerLetter"/>
      <w:lvlText w:val="%8."/>
      <w:lvlJc w:val="left"/>
      <w:pPr>
        <w:ind w:left="4868" w:hanging="360"/>
      </w:pPr>
    </w:lvl>
    <w:lvl w:ilvl="8" w:tplc="4009001B" w:tentative="1">
      <w:start w:val="1"/>
      <w:numFmt w:val="lowerRoman"/>
      <w:lvlText w:val="%9."/>
      <w:lvlJc w:val="right"/>
      <w:pPr>
        <w:ind w:left="5588" w:hanging="180"/>
      </w:pPr>
    </w:lvl>
  </w:abstractNum>
  <w:abstractNum w:abstractNumId="5" w15:restartNumberingAfterBreak="0">
    <w:nsid w:val="43B377F3"/>
    <w:multiLevelType w:val="hybridMultilevel"/>
    <w:tmpl w:val="E996A890"/>
    <w:lvl w:ilvl="0" w:tplc="45E0F168">
      <w:start w:val="1"/>
      <w:numFmt w:val="decimal"/>
      <w:lvlText w:val="%1."/>
      <w:lvlJc w:val="left"/>
      <w:pPr>
        <w:ind w:left="147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95" w:hanging="360"/>
      </w:pPr>
    </w:lvl>
    <w:lvl w:ilvl="2" w:tplc="4009001B" w:tentative="1">
      <w:start w:val="1"/>
      <w:numFmt w:val="lowerRoman"/>
      <w:lvlText w:val="%3."/>
      <w:lvlJc w:val="right"/>
      <w:pPr>
        <w:ind w:left="2915" w:hanging="180"/>
      </w:pPr>
    </w:lvl>
    <w:lvl w:ilvl="3" w:tplc="4009000F" w:tentative="1">
      <w:start w:val="1"/>
      <w:numFmt w:val="decimal"/>
      <w:lvlText w:val="%4."/>
      <w:lvlJc w:val="left"/>
      <w:pPr>
        <w:ind w:left="3635" w:hanging="360"/>
      </w:pPr>
    </w:lvl>
    <w:lvl w:ilvl="4" w:tplc="40090019" w:tentative="1">
      <w:start w:val="1"/>
      <w:numFmt w:val="lowerLetter"/>
      <w:lvlText w:val="%5."/>
      <w:lvlJc w:val="left"/>
      <w:pPr>
        <w:ind w:left="4355" w:hanging="360"/>
      </w:pPr>
    </w:lvl>
    <w:lvl w:ilvl="5" w:tplc="4009001B" w:tentative="1">
      <w:start w:val="1"/>
      <w:numFmt w:val="lowerRoman"/>
      <w:lvlText w:val="%6."/>
      <w:lvlJc w:val="right"/>
      <w:pPr>
        <w:ind w:left="5075" w:hanging="180"/>
      </w:pPr>
    </w:lvl>
    <w:lvl w:ilvl="6" w:tplc="4009000F" w:tentative="1">
      <w:start w:val="1"/>
      <w:numFmt w:val="decimal"/>
      <w:lvlText w:val="%7."/>
      <w:lvlJc w:val="left"/>
      <w:pPr>
        <w:ind w:left="5795" w:hanging="360"/>
      </w:pPr>
    </w:lvl>
    <w:lvl w:ilvl="7" w:tplc="40090019" w:tentative="1">
      <w:start w:val="1"/>
      <w:numFmt w:val="lowerLetter"/>
      <w:lvlText w:val="%8."/>
      <w:lvlJc w:val="left"/>
      <w:pPr>
        <w:ind w:left="6515" w:hanging="360"/>
      </w:pPr>
    </w:lvl>
    <w:lvl w:ilvl="8" w:tplc="4009001B" w:tentative="1">
      <w:start w:val="1"/>
      <w:numFmt w:val="lowerRoman"/>
      <w:lvlText w:val="%9."/>
      <w:lvlJc w:val="right"/>
      <w:pPr>
        <w:ind w:left="7235" w:hanging="180"/>
      </w:pPr>
    </w:lvl>
  </w:abstractNum>
  <w:abstractNum w:abstractNumId="6" w15:restartNumberingAfterBreak="0">
    <w:nsid w:val="450F171D"/>
    <w:multiLevelType w:val="hybridMultilevel"/>
    <w:tmpl w:val="BC44F21C"/>
    <w:lvl w:ilvl="0" w:tplc="E4AEA9A4">
      <w:start w:val="1"/>
      <w:numFmt w:val="decimal"/>
      <w:lvlText w:val="%1."/>
      <w:lvlJc w:val="left"/>
      <w:pPr>
        <w:ind w:left="1252" w:hanging="360"/>
        <w:jc w:val="right"/>
      </w:pPr>
      <w:rPr>
        <w:rFonts w:hint="default"/>
        <w:w w:val="100"/>
        <w:sz w:val="20"/>
        <w:szCs w:val="20"/>
        <w:lang w:val="en-US" w:eastAsia="en-US" w:bidi="ar-SA"/>
      </w:rPr>
    </w:lvl>
    <w:lvl w:ilvl="1" w:tplc="95D6C46A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BF163D0C">
      <w:numFmt w:val="bullet"/>
      <w:lvlText w:val="•"/>
      <w:lvlJc w:val="left"/>
      <w:pPr>
        <w:ind w:left="3261" w:hanging="360"/>
      </w:pPr>
      <w:rPr>
        <w:rFonts w:hint="default"/>
        <w:lang w:val="en-US" w:eastAsia="en-US" w:bidi="ar-SA"/>
      </w:rPr>
    </w:lvl>
    <w:lvl w:ilvl="3" w:tplc="64FCB26A">
      <w:numFmt w:val="bullet"/>
      <w:lvlText w:val="•"/>
      <w:lvlJc w:val="left"/>
      <w:pPr>
        <w:ind w:left="4261" w:hanging="360"/>
      </w:pPr>
      <w:rPr>
        <w:rFonts w:hint="default"/>
        <w:lang w:val="en-US" w:eastAsia="en-US" w:bidi="ar-SA"/>
      </w:rPr>
    </w:lvl>
    <w:lvl w:ilvl="4" w:tplc="F9A6FD7C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 w:tplc="038442A2">
      <w:numFmt w:val="bullet"/>
      <w:lvlText w:val="•"/>
      <w:lvlJc w:val="left"/>
      <w:pPr>
        <w:ind w:left="6263" w:hanging="360"/>
      </w:pPr>
      <w:rPr>
        <w:rFonts w:hint="default"/>
        <w:lang w:val="en-US" w:eastAsia="en-US" w:bidi="ar-SA"/>
      </w:rPr>
    </w:lvl>
    <w:lvl w:ilvl="6" w:tplc="99944F58">
      <w:numFmt w:val="bullet"/>
      <w:lvlText w:val="•"/>
      <w:lvlJc w:val="left"/>
      <w:pPr>
        <w:ind w:left="7263" w:hanging="360"/>
      </w:pPr>
      <w:rPr>
        <w:rFonts w:hint="default"/>
        <w:lang w:val="en-US" w:eastAsia="en-US" w:bidi="ar-SA"/>
      </w:rPr>
    </w:lvl>
    <w:lvl w:ilvl="7" w:tplc="410CDC8C"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ar-SA"/>
      </w:rPr>
    </w:lvl>
    <w:lvl w:ilvl="8" w:tplc="9572CA1C">
      <w:numFmt w:val="bullet"/>
      <w:lvlText w:val="•"/>
      <w:lvlJc w:val="left"/>
      <w:pPr>
        <w:ind w:left="926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53E12C2E"/>
    <w:multiLevelType w:val="hybridMultilevel"/>
    <w:tmpl w:val="B622AADE"/>
    <w:lvl w:ilvl="0" w:tplc="FFFFFFFF">
      <w:start w:val="1"/>
      <w:numFmt w:val="decimal"/>
      <w:lvlText w:val="%1."/>
      <w:lvlJc w:val="left"/>
      <w:pPr>
        <w:ind w:left="1252" w:hanging="360"/>
        <w:jc w:val="right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261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26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26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26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26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65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4BC7F68"/>
    <w:multiLevelType w:val="hybridMultilevel"/>
    <w:tmpl w:val="042C6C1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15837"/>
    <w:multiLevelType w:val="hybridMultilevel"/>
    <w:tmpl w:val="0500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847B84"/>
    <w:multiLevelType w:val="hybridMultilevel"/>
    <w:tmpl w:val="ADA626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F0B31"/>
    <w:multiLevelType w:val="hybridMultilevel"/>
    <w:tmpl w:val="8DF8E8A4"/>
    <w:lvl w:ilvl="0" w:tplc="F998EA5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87256D"/>
    <w:multiLevelType w:val="hybridMultilevel"/>
    <w:tmpl w:val="DB8293BA"/>
    <w:lvl w:ilvl="0" w:tplc="E652765C">
      <w:start w:val="10"/>
      <w:numFmt w:val="decimal"/>
      <w:lvlText w:val="%1."/>
      <w:lvlJc w:val="left"/>
      <w:pPr>
        <w:ind w:left="1120" w:hanging="721"/>
      </w:pPr>
      <w:rPr>
        <w:rFonts w:ascii="Trebuchet MS" w:eastAsia="Trebuchet MS" w:hAnsi="Trebuchet MS" w:cs="Trebuchet MS" w:hint="default"/>
        <w:spacing w:val="-1"/>
        <w:w w:val="67"/>
        <w:sz w:val="24"/>
        <w:szCs w:val="24"/>
        <w:lang w:val="en-US" w:eastAsia="en-US" w:bidi="ar-SA"/>
      </w:rPr>
    </w:lvl>
    <w:lvl w:ilvl="1" w:tplc="0DB64058">
      <w:numFmt w:val="bullet"/>
      <w:lvlText w:val=""/>
      <w:lvlJc w:val="left"/>
      <w:pPr>
        <w:ind w:left="11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ECE81C2E">
      <w:numFmt w:val="bullet"/>
      <w:lvlText w:val="•"/>
      <w:lvlJc w:val="left"/>
      <w:pPr>
        <w:ind w:left="3149" w:hanging="360"/>
      </w:pPr>
      <w:rPr>
        <w:rFonts w:hint="default"/>
        <w:lang w:val="en-US" w:eastAsia="en-US" w:bidi="ar-SA"/>
      </w:rPr>
    </w:lvl>
    <w:lvl w:ilvl="3" w:tplc="917A7EFA">
      <w:numFmt w:val="bullet"/>
      <w:lvlText w:val="•"/>
      <w:lvlJc w:val="left"/>
      <w:pPr>
        <w:ind w:left="4163" w:hanging="360"/>
      </w:pPr>
      <w:rPr>
        <w:rFonts w:hint="default"/>
        <w:lang w:val="en-US" w:eastAsia="en-US" w:bidi="ar-SA"/>
      </w:rPr>
    </w:lvl>
    <w:lvl w:ilvl="4" w:tplc="DE028D3E">
      <w:numFmt w:val="bullet"/>
      <w:lvlText w:val="•"/>
      <w:lvlJc w:val="left"/>
      <w:pPr>
        <w:ind w:left="5178" w:hanging="360"/>
      </w:pPr>
      <w:rPr>
        <w:rFonts w:hint="default"/>
        <w:lang w:val="en-US" w:eastAsia="en-US" w:bidi="ar-SA"/>
      </w:rPr>
    </w:lvl>
    <w:lvl w:ilvl="5" w:tplc="FD9A923C">
      <w:numFmt w:val="bullet"/>
      <w:lvlText w:val="•"/>
      <w:lvlJc w:val="left"/>
      <w:pPr>
        <w:ind w:left="6193" w:hanging="360"/>
      </w:pPr>
      <w:rPr>
        <w:rFonts w:hint="default"/>
        <w:lang w:val="en-US" w:eastAsia="en-US" w:bidi="ar-SA"/>
      </w:rPr>
    </w:lvl>
    <w:lvl w:ilvl="6" w:tplc="913AFABA">
      <w:numFmt w:val="bullet"/>
      <w:lvlText w:val="•"/>
      <w:lvlJc w:val="left"/>
      <w:pPr>
        <w:ind w:left="7207" w:hanging="360"/>
      </w:pPr>
      <w:rPr>
        <w:rFonts w:hint="default"/>
        <w:lang w:val="en-US" w:eastAsia="en-US" w:bidi="ar-SA"/>
      </w:rPr>
    </w:lvl>
    <w:lvl w:ilvl="7" w:tplc="74CE7FB4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8" w:tplc="859299DE">
      <w:numFmt w:val="bullet"/>
      <w:lvlText w:val="•"/>
      <w:lvlJc w:val="left"/>
      <w:pPr>
        <w:ind w:left="9237" w:hanging="360"/>
      </w:pPr>
      <w:rPr>
        <w:rFonts w:hint="default"/>
        <w:lang w:val="en-US" w:eastAsia="en-US" w:bidi="ar-SA"/>
      </w:rPr>
    </w:lvl>
  </w:abstractNum>
  <w:num w:numId="1" w16cid:durableId="891427924">
    <w:abstractNumId w:val="9"/>
  </w:num>
  <w:num w:numId="2" w16cid:durableId="1481195015">
    <w:abstractNumId w:val="0"/>
  </w:num>
  <w:num w:numId="3" w16cid:durableId="559100142">
    <w:abstractNumId w:val="8"/>
  </w:num>
  <w:num w:numId="4" w16cid:durableId="1032610494">
    <w:abstractNumId w:val="12"/>
  </w:num>
  <w:num w:numId="5" w16cid:durableId="1733038580">
    <w:abstractNumId w:val="6"/>
  </w:num>
  <w:num w:numId="6" w16cid:durableId="576020567">
    <w:abstractNumId w:val="5"/>
  </w:num>
  <w:num w:numId="7" w16cid:durableId="525563911">
    <w:abstractNumId w:val="11"/>
  </w:num>
  <w:num w:numId="8" w16cid:durableId="1075780879">
    <w:abstractNumId w:val="10"/>
  </w:num>
  <w:num w:numId="9" w16cid:durableId="202252304">
    <w:abstractNumId w:val="7"/>
  </w:num>
  <w:num w:numId="10" w16cid:durableId="898322425">
    <w:abstractNumId w:val="4"/>
  </w:num>
  <w:num w:numId="11" w16cid:durableId="396707668">
    <w:abstractNumId w:val="2"/>
  </w:num>
  <w:num w:numId="12" w16cid:durableId="687219632">
    <w:abstractNumId w:val="1"/>
  </w:num>
  <w:num w:numId="13" w16cid:durableId="16861278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sbQwNLAwtTS0MDVW0lEKTi0uzszPAykwrQUADP0BmSwAAAA="/>
  </w:docVars>
  <w:rsids>
    <w:rsidRoot w:val="005D0BDE"/>
    <w:rsid w:val="00005C2C"/>
    <w:rsid w:val="0000694F"/>
    <w:rsid w:val="00013DED"/>
    <w:rsid w:val="00025DC2"/>
    <w:rsid w:val="000337B6"/>
    <w:rsid w:val="000364A4"/>
    <w:rsid w:val="00052981"/>
    <w:rsid w:val="00075E7F"/>
    <w:rsid w:val="00082B38"/>
    <w:rsid w:val="00087E18"/>
    <w:rsid w:val="00090F0B"/>
    <w:rsid w:val="00093E5F"/>
    <w:rsid w:val="000C39AB"/>
    <w:rsid w:val="000C44FC"/>
    <w:rsid w:val="000C5461"/>
    <w:rsid w:val="000C7FE7"/>
    <w:rsid w:val="000D4109"/>
    <w:rsid w:val="000E0403"/>
    <w:rsid w:val="001073BC"/>
    <w:rsid w:val="001140FF"/>
    <w:rsid w:val="001220BA"/>
    <w:rsid w:val="00137436"/>
    <w:rsid w:val="00156AC8"/>
    <w:rsid w:val="001642F1"/>
    <w:rsid w:val="00164534"/>
    <w:rsid w:val="0017359B"/>
    <w:rsid w:val="001C7858"/>
    <w:rsid w:val="001E0A6F"/>
    <w:rsid w:val="001E297F"/>
    <w:rsid w:val="001E6163"/>
    <w:rsid w:val="001F246F"/>
    <w:rsid w:val="001F3CA0"/>
    <w:rsid w:val="00202F94"/>
    <w:rsid w:val="00205154"/>
    <w:rsid w:val="002226EF"/>
    <w:rsid w:val="00224536"/>
    <w:rsid w:val="00236120"/>
    <w:rsid w:val="00240A94"/>
    <w:rsid w:val="00245C93"/>
    <w:rsid w:val="002465DA"/>
    <w:rsid w:val="002540D7"/>
    <w:rsid w:val="0025442B"/>
    <w:rsid w:val="002626EA"/>
    <w:rsid w:val="0027498D"/>
    <w:rsid w:val="002815BD"/>
    <w:rsid w:val="002B0301"/>
    <w:rsid w:val="002B3141"/>
    <w:rsid w:val="002E45D6"/>
    <w:rsid w:val="002F22B4"/>
    <w:rsid w:val="00300ACB"/>
    <w:rsid w:val="00301389"/>
    <w:rsid w:val="003315F6"/>
    <w:rsid w:val="00341491"/>
    <w:rsid w:val="003421D9"/>
    <w:rsid w:val="00347C1E"/>
    <w:rsid w:val="00351919"/>
    <w:rsid w:val="00355BBC"/>
    <w:rsid w:val="0036258A"/>
    <w:rsid w:val="00366688"/>
    <w:rsid w:val="00373CEB"/>
    <w:rsid w:val="0038178E"/>
    <w:rsid w:val="0038206E"/>
    <w:rsid w:val="003837A2"/>
    <w:rsid w:val="00384C80"/>
    <w:rsid w:val="003971B1"/>
    <w:rsid w:val="003A42A2"/>
    <w:rsid w:val="003A496E"/>
    <w:rsid w:val="003A664D"/>
    <w:rsid w:val="003D1813"/>
    <w:rsid w:val="003D7619"/>
    <w:rsid w:val="003F0EB2"/>
    <w:rsid w:val="00405B5F"/>
    <w:rsid w:val="00422CDB"/>
    <w:rsid w:val="00426971"/>
    <w:rsid w:val="00457601"/>
    <w:rsid w:val="00460FC7"/>
    <w:rsid w:val="00461CB6"/>
    <w:rsid w:val="00472243"/>
    <w:rsid w:val="004740D9"/>
    <w:rsid w:val="004B1141"/>
    <w:rsid w:val="004B40B3"/>
    <w:rsid w:val="004B5F7F"/>
    <w:rsid w:val="004C447E"/>
    <w:rsid w:val="004C590D"/>
    <w:rsid w:val="004D0C88"/>
    <w:rsid w:val="004D13D5"/>
    <w:rsid w:val="004D2FF2"/>
    <w:rsid w:val="004D529F"/>
    <w:rsid w:val="004D72F0"/>
    <w:rsid w:val="004D7E90"/>
    <w:rsid w:val="004E0F78"/>
    <w:rsid w:val="004E67E0"/>
    <w:rsid w:val="005044C8"/>
    <w:rsid w:val="005266CA"/>
    <w:rsid w:val="00527C15"/>
    <w:rsid w:val="005327B7"/>
    <w:rsid w:val="00542507"/>
    <w:rsid w:val="00562F46"/>
    <w:rsid w:val="00567C16"/>
    <w:rsid w:val="005868CD"/>
    <w:rsid w:val="005933D1"/>
    <w:rsid w:val="005B08B7"/>
    <w:rsid w:val="005D0BDE"/>
    <w:rsid w:val="005D3C9E"/>
    <w:rsid w:val="005D5040"/>
    <w:rsid w:val="005E0B09"/>
    <w:rsid w:val="005F436C"/>
    <w:rsid w:val="005F7EA3"/>
    <w:rsid w:val="00611D56"/>
    <w:rsid w:val="00613251"/>
    <w:rsid w:val="00613B5E"/>
    <w:rsid w:val="00621DCB"/>
    <w:rsid w:val="00632CD6"/>
    <w:rsid w:val="0063642B"/>
    <w:rsid w:val="006523EE"/>
    <w:rsid w:val="00653E4A"/>
    <w:rsid w:val="0066085E"/>
    <w:rsid w:val="006670CB"/>
    <w:rsid w:val="00673F0B"/>
    <w:rsid w:val="00677D6E"/>
    <w:rsid w:val="0068219A"/>
    <w:rsid w:val="00685A4B"/>
    <w:rsid w:val="0069430E"/>
    <w:rsid w:val="00697292"/>
    <w:rsid w:val="006C01FE"/>
    <w:rsid w:val="006D772C"/>
    <w:rsid w:val="006F0874"/>
    <w:rsid w:val="006F158B"/>
    <w:rsid w:val="007008A8"/>
    <w:rsid w:val="007273BD"/>
    <w:rsid w:val="007303DC"/>
    <w:rsid w:val="00734531"/>
    <w:rsid w:val="00753B51"/>
    <w:rsid w:val="0078237B"/>
    <w:rsid w:val="00782DB3"/>
    <w:rsid w:val="007856C9"/>
    <w:rsid w:val="007862B5"/>
    <w:rsid w:val="00786A6A"/>
    <w:rsid w:val="007919A9"/>
    <w:rsid w:val="007B03CD"/>
    <w:rsid w:val="007B61CE"/>
    <w:rsid w:val="007D2CF6"/>
    <w:rsid w:val="007E2894"/>
    <w:rsid w:val="007E68F8"/>
    <w:rsid w:val="007F53CA"/>
    <w:rsid w:val="00801637"/>
    <w:rsid w:val="00803A60"/>
    <w:rsid w:val="00810958"/>
    <w:rsid w:val="008176ED"/>
    <w:rsid w:val="00826EE1"/>
    <w:rsid w:val="00830E50"/>
    <w:rsid w:val="008323D9"/>
    <w:rsid w:val="00832CF5"/>
    <w:rsid w:val="00834DCC"/>
    <w:rsid w:val="00840510"/>
    <w:rsid w:val="00845D09"/>
    <w:rsid w:val="00847674"/>
    <w:rsid w:val="0087383E"/>
    <w:rsid w:val="008740B7"/>
    <w:rsid w:val="00885D59"/>
    <w:rsid w:val="0088611D"/>
    <w:rsid w:val="00886B15"/>
    <w:rsid w:val="00887EFB"/>
    <w:rsid w:val="00894245"/>
    <w:rsid w:val="008A0BA8"/>
    <w:rsid w:val="008A733D"/>
    <w:rsid w:val="008B5F92"/>
    <w:rsid w:val="008C0559"/>
    <w:rsid w:val="008C2908"/>
    <w:rsid w:val="008D4F80"/>
    <w:rsid w:val="008D72DC"/>
    <w:rsid w:val="008F313C"/>
    <w:rsid w:val="009241A0"/>
    <w:rsid w:val="0093142C"/>
    <w:rsid w:val="00944F1F"/>
    <w:rsid w:val="00946887"/>
    <w:rsid w:val="009471BB"/>
    <w:rsid w:val="0095359B"/>
    <w:rsid w:val="00970A94"/>
    <w:rsid w:val="009A29AD"/>
    <w:rsid w:val="009A3C99"/>
    <w:rsid w:val="009C0E5C"/>
    <w:rsid w:val="009D1795"/>
    <w:rsid w:val="009E1D8F"/>
    <w:rsid w:val="009E4211"/>
    <w:rsid w:val="009F19CB"/>
    <w:rsid w:val="009F33E4"/>
    <w:rsid w:val="009F55C4"/>
    <w:rsid w:val="009F5732"/>
    <w:rsid w:val="00A01848"/>
    <w:rsid w:val="00A05427"/>
    <w:rsid w:val="00A0620D"/>
    <w:rsid w:val="00A1241E"/>
    <w:rsid w:val="00A15626"/>
    <w:rsid w:val="00A24D31"/>
    <w:rsid w:val="00A277F0"/>
    <w:rsid w:val="00A3227B"/>
    <w:rsid w:val="00A44431"/>
    <w:rsid w:val="00A45644"/>
    <w:rsid w:val="00A73195"/>
    <w:rsid w:val="00A748DF"/>
    <w:rsid w:val="00A75F1F"/>
    <w:rsid w:val="00A80142"/>
    <w:rsid w:val="00A803F8"/>
    <w:rsid w:val="00A8207A"/>
    <w:rsid w:val="00A87632"/>
    <w:rsid w:val="00A87F03"/>
    <w:rsid w:val="00A93539"/>
    <w:rsid w:val="00A96252"/>
    <w:rsid w:val="00A969E4"/>
    <w:rsid w:val="00AA75C2"/>
    <w:rsid w:val="00AB07B6"/>
    <w:rsid w:val="00AC14DB"/>
    <w:rsid w:val="00AE31BB"/>
    <w:rsid w:val="00AE5A90"/>
    <w:rsid w:val="00AF0741"/>
    <w:rsid w:val="00B01EBB"/>
    <w:rsid w:val="00B04A22"/>
    <w:rsid w:val="00B145FD"/>
    <w:rsid w:val="00B15169"/>
    <w:rsid w:val="00B15795"/>
    <w:rsid w:val="00B31185"/>
    <w:rsid w:val="00B35EF5"/>
    <w:rsid w:val="00B443AA"/>
    <w:rsid w:val="00B449DE"/>
    <w:rsid w:val="00B55123"/>
    <w:rsid w:val="00B624CA"/>
    <w:rsid w:val="00B62A14"/>
    <w:rsid w:val="00B65ADF"/>
    <w:rsid w:val="00B71E15"/>
    <w:rsid w:val="00B730D3"/>
    <w:rsid w:val="00B74926"/>
    <w:rsid w:val="00B81BF6"/>
    <w:rsid w:val="00B82E08"/>
    <w:rsid w:val="00B83805"/>
    <w:rsid w:val="00B84D33"/>
    <w:rsid w:val="00B90825"/>
    <w:rsid w:val="00BA1F9B"/>
    <w:rsid w:val="00BA2A75"/>
    <w:rsid w:val="00BA78FB"/>
    <w:rsid w:val="00BB20E1"/>
    <w:rsid w:val="00BC0D3D"/>
    <w:rsid w:val="00BC6B37"/>
    <w:rsid w:val="00BD0428"/>
    <w:rsid w:val="00BD368D"/>
    <w:rsid w:val="00BE25DC"/>
    <w:rsid w:val="00BE7231"/>
    <w:rsid w:val="00C008CB"/>
    <w:rsid w:val="00C0091D"/>
    <w:rsid w:val="00C327B8"/>
    <w:rsid w:val="00C600DF"/>
    <w:rsid w:val="00C6182E"/>
    <w:rsid w:val="00C63234"/>
    <w:rsid w:val="00C635D1"/>
    <w:rsid w:val="00C7235A"/>
    <w:rsid w:val="00C77FCE"/>
    <w:rsid w:val="00C909F2"/>
    <w:rsid w:val="00CA43D8"/>
    <w:rsid w:val="00CB35DA"/>
    <w:rsid w:val="00CC3BA2"/>
    <w:rsid w:val="00CD3B0F"/>
    <w:rsid w:val="00CD4F75"/>
    <w:rsid w:val="00CE3082"/>
    <w:rsid w:val="00CE3E21"/>
    <w:rsid w:val="00D05B49"/>
    <w:rsid w:val="00D0751E"/>
    <w:rsid w:val="00D07E25"/>
    <w:rsid w:val="00D1613D"/>
    <w:rsid w:val="00D16DD8"/>
    <w:rsid w:val="00D273FA"/>
    <w:rsid w:val="00D27C45"/>
    <w:rsid w:val="00D3313E"/>
    <w:rsid w:val="00D35F4B"/>
    <w:rsid w:val="00D375A3"/>
    <w:rsid w:val="00D40372"/>
    <w:rsid w:val="00D6563A"/>
    <w:rsid w:val="00D81346"/>
    <w:rsid w:val="00D84EDC"/>
    <w:rsid w:val="00D84F58"/>
    <w:rsid w:val="00D92E30"/>
    <w:rsid w:val="00D97846"/>
    <w:rsid w:val="00D97DAA"/>
    <w:rsid w:val="00DA63A9"/>
    <w:rsid w:val="00DB6DB5"/>
    <w:rsid w:val="00DC34F4"/>
    <w:rsid w:val="00DD4BBA"/>
    <w:rsid w:val="00DF31E5"/>
    <w:rsid w:val="00DF5507"/>
    <w:rsid w:val="00DF640B"/>
    <w:rsid w:val="00E036B4"/>
    <w:rsid w:val="00E11574"/>
    <w:rsid w:val="00E14963"/>
    <w:rsid w:val="00E32016"/>
    <w:rsid w:val="00E326DA"/>
    <w:rsid w:val="00E3741D"/>
    <w:rsid w:val="00E4002C"/>
    <w:rsid w:val="00E425B3"/>
    <w:rsid w:val="00E456A2"/>
    <w:rsid w:val="00E47B05"/>
    <w:rsid w:val="00E570E8"/>
    <w:rsid w:val="00E57599"/>
    <w:rsid w:val="00E6225E"/>
    <w:rsid w:val="00E64176"/>
    <w:rsid w:val="00E67DEC"/>
    <w:rsid w:val="00E73015"/>
    <w:rsid w:val="00E87081"/>
    <w:rsid w:val="00E90730"/>
    <w:rsid w:val="00EB4210"/>
    <w:rsid w:val="00ED557F"/>
    <w:rsid w:val="00EE775C"/>
    <w:rsid w:val="00EF4D86"/>
    <w:rsid w:val="00F0606C"/>
    <w:rsid w:val="00F1750E"/>
    <w:rsid w:val="00F32014"/>
    <w:rsid w:val="00F46CA6"/>
    <w:rsid w:val="00F50D36"/>
    <w:rsid w:val="00F516DD"/>
    <w:rsid w:val="00F54727"/>
    <w:rsid w:val="00F56385"/>
    <w:rsid w:val="00F77B81"/>
    <w:rsid w:val="00F815AA"/>
    <w:rsid w:val="00F81E72"/>
    <w:rsid w:val="00F9758B"/>
    <w:rsid w:val="00FA0884"/>
    <w:rsid w:val="00FA344D"/>
    <w:rsid w:val="00FA53F6"/>
    <w:rsid w:val="00FC0D4F"/>
    <w:rsid w:val="00FD149B"/>
    <w:rsid w:val="00FD4E24"/>
    <w:rsid w:val="00FE6DC8"/>
    <w:rsid w:val="00FF09D9"/>
    <w:rsid w:val="00FF1816"/>
    <w:rsid w:val="01581021"/>
    <w:rsid w:val="02677FAC"/>
    <w:rsid w:val="09C6A246"/>
    <w:rsid w:val="0F03DAEC"/>
    <w:rsid w:val="0F0C6937"/>
    <w:rsid w:val="104F09E9"/>
    <w:rsid w:val="10BBF4E9"/>
    <w:rsid w:val="112A2ED7"/>
    <w:rsid w:val="1155A468"/>
    <w:rsid w:val="1181DBD3"/>
    <w:rsid w:val="1181E189"/>
    <w:rsid w:val="136EBA72"/>
    <w:rsid w:val="148C94EB"/>
    <w:rsid w:val="17B49EEA"/>
    <w:rsid w:val="222E3543"/>
    <w:rsid w:val="2C9D4C41"/>
    <w:rsid w:val="2F53E2BA"/>
    <w:rsid w:val="30DF6487"/>
    <w:rsid w:val="31039EFF"/>
    <w:rsid w:val="327694F7"/>
    <w:rsid w:val="3660D372"/>
    <w:rsid w:val="36E388DA"/>
    <w:rsid w:val="3981BBD6"/>
    <w:rsid w:val="3B5FCC47"/>
    <w:rsid w:val="3C6F2628"/>
    <w:rsid w:val="413A0C9C"/>
    <w:rsid w:val="4AA1C48C"/>
    <w:rsid w:val="4F78626D"/>
    <w:rsid w:val="500222A7"/>
    <w:rsid w:val="51F7BFB8"/>
    <w:rsid w:val="52740A9D"/>
    <w:rsid w:val="577B5441"/>
    <w:rsid w:val="5A29B3C8"/>
    <w:rsid w:val="5AEF7B27"/>
    <w:rsid w:val="5B4F474E"/>
    <w:rsid w:val="5CAFC0D3"/>
    <w:rsid w:val="5D662A43"/>
    <w:rsid w:val="63274296"/>
    <w:rsid w:val="66FAC639"/>
    <w:rsid w:val="6812987A"/>
    <w:rsid w:val="681A2EE6"/>
    <w:rsid w:val="68E8D7FD"/>
    <w:rsid w:val="6949EEAE"/>
    <w:rsid w:val="69B917A3"/>
    <w:rsid w:val="6C93ACFC"/>
    <w:rsid w:val="737E423C"/>
    <w:rsid w:val="74BF313D"/>
    <w:rsid w:val="7F5AE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701F04"/>
  <w15:chartTrackingRefBased/>
  <w15:docId w15:val="{479A2F53-E71A-42E0-9D68-2D1D2B11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0BD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0B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0BD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0B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0BD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0B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0B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0B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0B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BDE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0BDE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0BDE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0B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0B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0B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0B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0B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0B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D0B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5D0BDE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0B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5D0BDE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5D0B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0B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D0BD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D0B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B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B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D0BD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F975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20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014"/>
  </w:style>
  <w:style w:type="paragraph" w:styleId="Footer">
    <w:name w:val="footer"/>
    <w:basedOn w:val="Normal"/>
    <w:link w:val="FooterChar"/>
    <w:uiPriority w:val="99"/>
    <w:unhideWhenUsed/>
    <w:rsid w:val="00F320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014"/>
  </w:style>
  <w:style w:type="character" w:customStyle="1" w:styleId="fontstyle01">
    <w:name w:val="fontstyle01"/>
    <w:basedOn w:val="DefaultParagraphFont"/>
    <w:rsid w:val="00CC3BA2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70A9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kern w:val="0"/>
      <w:sz w:val="24"/>
      <w:szCs w:val="24"/>
      <w:lang w:bidi="ar-SA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970A94"/>
    <w:rPr>
      <w:rFonts w:ascii="Trebuchet MS" w:eastAsia="Trebuchet MS" w:hAnsi="Trebuchet MS" w:cs="Trebuchet MS"/>
      <w:kern w:val="0"/>
      <w:sz w:val="24"/>
      <w:szCs w:val="24"/>
      <w:lang w:bidi="ar-SA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70A9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Cs w:val="22"/>
      <w:lang w:bidi="ar-SA"/>
      <w14:ligatures w14:val="none"/>
    </w:rPr>
  </w:style>
  <w:style w:type="character" w:styleId="Hyperlink">
    <w:name w:val="Hyperlink"/>
    <w:basedOn w:val="DefaultParagraphFont"/>
    <w:uiPriority w:val="99"/>
    <w:unhideWhenUsed/>
    <w:rsid w:val="00A8014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1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344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41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016b00-e16d-4b6e-a05e-6d639c7569d7">
      <Terms xmlns="http://schemas.microsoft.com/office/infopath/2007/PartnerControls"/>
    </lcf76f155ced4ddcb4097134ff3c332f>
    <TaxCatchAll xmlns="a09edf25-e687-4197-9122-996391511c9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795340D692044AC6DF9F6A64D592A" ma:contentTypeVersion="15" ma:contentTypeDescription="Create a new document." ma:contentTypeScope="" ma:versionID="d43337649ad596b060ac5d816dac4449">
  <xsd:schema xmlns:xsd="http://www.w3.org/2001/XMLSchema" xmlns:xs="http://www.w3.org/2001/XMLSchema" xmlns:p="http://schemas.microsoft.com/office/2006/metadata/properties" xmlns:ns2="f9016b00-e16d-4b6e-a05e-6d639c7569d7" xmlns:ns3="a09edf25-e687-4197-9122-996391511c96" targetNamespace="http://schemas.microsoft.com/office/2006/metadata/properties" ma:root="true" ma:fieldsID="49329835d298f33c9f39839c6bdfff47" ns2:_="" ns3:_="">
    <xsd:import namespace="f9016b00-e16d-4b6e-a05e-6d639c7569d7"/>
    <xsd:import namespace="a09edf25-e687-4197-9122-996391511c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16b00-e16d-4b6e-a05e-6d639c756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1fbd3b0-4808-4b13-b9b2-3f13c0616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edf25-e687-4197-9122-996391511c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8542e78-e5f2-4ebc-b59b-4780189ff980}" ma:internalName="TaxCatchAll" ma:showField="CatchAllData" ma:web="a09edf25-e687-4197-9122-996391511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C9180D-4B5C-41B0-8703-79F9FFF3E2B6}">
  <ds:schemaRefs>
    <ds:schemaRef ds:uri="http://schemas.microsoft.com/office/2006/metadata/properties"/>
    <ds:schemaRef ds:uri="http://schemas.microsoft.com/office/infopath/2007/PartnerControls"/>
    <ds:schemaRef ds:uri="f9016b00-e16d-4b6e-a05e-6d639c7569d7"/>
    <ds:schemaRef ds:uri="a09edf25-e687-4197-9122-996391511c96"/>
  </ds:schemaRefs>
</ds:datastoreItem>
</file>

<file path=customXml/itemProps2.xml><?xml version="1.0" encoding="utf-8"?>
<ds:datastoreItem xmlns:ds="http://schemas.openxmlformats.org/officeDocument/2006/customXml" ds:itemID="{489D609B-FC21-4343-A7DA-606BF8A63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16b00-e16d-4b6e-a05e-6d639c7569d7"/>
    <ds:schemaRef ds:uri="a09edf25-e687-4197-9122-996391511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2827DD-E720-4964-8335-8C1FA0251E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FASR Office</dc:creator>
  <cp:keywords/>
  <dc:description/>
  <cp:lastModifiedBy>DeanFASR Office</cp:lastModifiedBy>
  <cp:revision>8</cp:revision>
  <cp:lastPrinted>2025-12-10T10:29:00Z</cp:lastPrinted>
  <dcterms:created xsi:type="dcterms:W3CDTF">2025-12-10T06:53:00Z</dcterms:created>
  <dcterms:modified xsi:type="dcterms:W3CDTF">2025-12-12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795340D692044AC6DF9F6A64D592A</vt:lpwstr>
  </property>
  <property fmtid="{D5CDD505-2E9C-101B-9397-08002B2CF9AE}" pid="3" name="GrammarlyDocumentId">
    <vt:lpwstr>5b0b5dc78ccc34137381759c739c04c6ba5e2f289d3a7e3fb8ce349933a4755e</vt:lpwstr>
  </property>
  <property fmtid="{D5CDD505-2E9C-101B-9397-08002B2CF9AE}" pid="4" name="MediaServiceImageTags">
    <vt:lpwstr/>
  </property>
</Properties>
</file>